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41AB5" w14:textId="4F1EE65B" w:rsidR="001F46AD" w:rsidRPr="00244447" w:rsidRDefault="008B198A" w:rsidP="00244447">
      <w:pPr>
        <w:spacing w:line="276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7818D5" wp14:editId="4CA07780">
                <wp:simplePos x="0" y="0"/>
                <wp:positionH relativeFrom="column">
                  <wp:posOffset>5051685</wp:posOffset>
                </wp:positionH>
                <wp:positionV relativeFrom="paragraph">
                  <wp:posOffset>-774492</wp:posOffset>
                </wp:positionV>
                <wp:extent cx="1369102" cy="954145"/>
                <wp:effectExtent l="0" t="0" r="21590" b="17780"/>
                <wp:wrapNone/>
                <wp:docPr id="1825756808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9102" cy="9541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E3D920" w14:textId="5CADF4D8" w:rsidR="008B198A" w:rsidRDefault="008B198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96F15E" wp14:editId="71B65007">
                                  <wp:extent cx="1119505" cy="855980"/>
                                  <wp:effectExtent l="0" t="0" r="4445" b="1270"/>
                                  <wp:docPr id="1754250640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54250640" name="Picture 1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19505" cy="855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ffectLst>
                                            <a:outerShdw blurRad="50800" dist="50800" dir="5400000" sx="34000" sy="34000" algn="ctr" rotWithShape="0">
                                              <a:srgbClr val="000000">
                                                <a:alpha val="75000"/>
                                              </a:srgbClr>
                                            </a:outerShdw>
                                            <a:softEdge rad="1651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7818D5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397.75pt;margin-top:-61pt;width:107.8pt;height:75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" fillcolor="white [3201]" strokeweight=".5pt">
                <v:textbox>
                  <w:txbxContent>
                    <w:p w14:paraId="39E3D920" w14:textId="5CADF4D8" w:rsidR="008B198A" w:rsidRDefault="008B198A">
                      <w:r>
                        <w:rPr>
                          <w:noProof/>
                        </w:rPr>
                        <w:drawing>
                          <wp:inline distT="0" distB="0" distL="0" distR="0" wp14:anchorId="1896F15E" wp14:editId="71B65007">
                            <wp:extent cx="1119505" cy="855980"/>
                            <wp:effectExtent l="0" t="0" r="4445" b="1270"/>
                            <wp:docPr id="1754250640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54250640" name="Picture 1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9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19505" cy="855980"/>
                                    </a:xfrm>
                                    <a:prstGeom prst="rect">
                                      <a:avLst/>
                                    </a:prstGeom>
                                    <a:effectLst>
                                      <a:outerShdw blurRad="50800" dist="50800" dir="5400000" sx="34000" sy="34000" algn="ctr" rotWithShape="0">
                                        <a:srgbClr val="000000">
                                          <a:alpha val="75000"/>
                                        </a:srgbClr>
                                      </a:outerShdw>
                                      <a:softEdge rad="1651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52AB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E317A3" wp14:editId="40C7AE20">
                <wp:simplePos x="0" y="0"/>
                <wp:positionH relativeFrom="margin">
                  <wp:posOffset>-834452</wp:posOffset>
                </wp:positionH>
                <wp:positionV relativeFrom="paragraph">
                  <wp:posOffset>-794479</wp:posOffset>
                </wp:positionV>
                <wp:extent cx="1499016" cy="1089286"/>
                <wp:effectExtent l="0" t="0" r="25400" b="15875"/>
                <wp:wrapNone/>
                <wp:docPr id="820319606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9016" cy="10892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179DC1" w14:textId="61BDFA69" w:rsidR="00052AB2" w:rsidRDefault="00052AB2" w:rsidP="00052AB2">
                            <w:r w:rsidRPr="00052AB2">
                              <w:rPr>
                                <w:noProof/>
                              </w:rPr>
                              <w:drawing>
                                <wp:inline distT="0" distB="0" distL="0" distR="0" wp14:anchorId="587366B9" wp14:editId="29AEB575">
                                  <wp:extent cx="1377950" cy="1054308"/>
                                  <wp:effectExtent l="0" t="0" r="0" b="0"/>
                                  <wp:docPr id="175991393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50352" cy="11097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ffectLst>
                                            <a:softEdge rad="2286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317A3" id="Text Box 19" o:spid="_x0000_s1027" type="#_x0000_t202" style="position:absolute;left:0;text-align:left;margin-left:-65.7pt;margin-top:-62.55pt;width:118.05pt;height:85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" fillcolor="white [3201]" strokeweight=".5pt">
                <v:textbox>
                  <w:txbxContent>
                    <w:p w14:paraId="13179DC1" w14:textId="61BDFA69" w:rsidR="00052AB2" w:rsidRDefault="00052AB2" w:rsidP="00052AB2">
                      <w:r w:rsidRPr="00052AB2">
                        <w:rPr>
                          <w:noProof/>
                        </w:rPr>
                        <w:drawing>
                          <wp:inline distT="0" distB="0" distL="0" distR="0" wp14:anchorId="587366B9" wp14:editId="29AEB575">
                            <wp:extent cx="1377950" cy="1054308"/>
                            <wp:effectExtent l="0" t="0" r="0" b="0"/>
                            <wp:docPr id="175991393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50352" cy="1109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ffectLst>
                                      <a:softEdge rad="2286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2AB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A5D720" wp14:editId="2E33B1FF">
                <wp:simplePos x="0" y="0"/>
                <wp:positionH relativeFrom="margin">
                  <wp:posOffset>569626</wp:posOffset>
                </wp:positionH>
                <wp:positionV relativeFrom="paragraph">
                  <wp:posOffset>-794479</wp:posOffset>
                </wp:positionV>
                <wp:extent cx="1828800" cy="624590"/>
                <wp:effectExtent l="0" t="0" r="0" b="4445"/>
                <wp:wrapNone/>
                <wp:docPr id="95733436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624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7275236" w14:textId="361CA281" w:rsidR="00D64732" w:rsidRPr="00D64732" w:rsidRDefault="00D64732" w:rsidP="00D64C6B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sz w:val="72"/>
                                <w:szCs w:val="7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72"/>
                                <w:szCs w:val="7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CAR RACING GAME</w:t>
                            </w:r>
                            <w:r w:rsidR="00244447">
                              <w:rPr>
                                <w:rFonts w:ascii="Times New Roman" w:hAnsi="Times New Roman" w:cs="Times New Roman"/>
                                <w:sz w:val="72"/>
                                <w:szCs w:val="7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A5D720" id="Text Box 1" o:spid="_x0000_s1028" type="#_x0000_t202" style="position:absolute;left:0;text-align:left;margin-left:44.85pt;margin-top:-62.55pt;width:2in;height:49.2pt;z-index:251659264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" filled="f" stroked="f">
                <v:textbox>
                  <w:txbxContent>
                    <w:p w14:paraId="37275236" w14:textId="361CA281" w:rsidR="00D64732" w:rsidRPr="00D64732" w:rsidRDefault="00D64732" w:rsidP="00D64C6B">
                      <w:pPr>
                        <w:spacing w:line="276" w:lineRule="auto"/>
                        <w:rPr>
                          <w:rFonts w:ascii="Times New Roman" w:hAnsi="Times New Roman" w:cs="Times New Roman"/>
                          <w:sz w:val="72"/>
                          <w:szCs w:val="7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>
                        <w:rPr>
                          <w:rFonts w:ascii="Times New Roman" w:hAnsi="Times New Roman" w:cs="Times New Roman"/>
                          <w:sz w:val="72"/>
                          <w:szCs w:val="7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CAR RACING GAME</w:t>
                      </w:r>
                      <w:r w:rsidR="00244447">
                        <w:rPr>
                          <w:rFonts w:ascii="Times New Roman" w:hAnsi="Times New Roman" w:cs="Times New Roman"/>
                          <w:sz w:val="72"/>
                          <w:szCs w:val="7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F46AD" w:rsidRPr="00FE7E28">
        <w:rPr>
          <w:rFonts w:ascii="Times New Roman" w:hAnsi="Times New Roman" w:cs="Times New Roman"/>
          <w:b/>
          <w:bCs/>
          <w:sz w:val="24"/>
          <w:szCs w:val="24"/>
          <w:u w:val="single"/>
        </w:rPr>
        <w:t>Student Name</w:t>
      </w:r>
      <w:r w:rsidR="001F46AD" w:rsidRPr="0094619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E7E2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F46AD" w:rsidRPr="0094619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4732" w:rsidRPr="0094619F">
        <w:rPr>
          <w:rFonts w:ascii="Times New Roman" w:hAnsi="Times New Roman" w:cs="Times New Roman"/>
          <w:b/>
          <w:bCs/>
          <w:i/>
          <w:iCs/>
          <w:sz w:val="24"/>
          <w:szCs w:val="24"/>
        </w:rPr>
        <w:t>ISHITA SHRIVASTAVA</w:t>
      </w:r>
    </w:p>
    <w:p w14:paraId="2925679C" w14:textId="19E4856F" w:rsidR="00D64732" w:rsidRPr="0094619F" w:rsidRDefault="00D64C6B" w:rsidP="00D64C6B">
      <w:pPr>
        <w:spacing w:line="276" w:lineRule="auto"/>
        <w:ind w:left="720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  </w:t>
      </w:r>
      <w:r w:rsidR="00D64732" w:rsidRPr="0094619F">
        <w:rPr>
          <w:rFonts w:ascii="Times New Roman" w:hAnsi="Times New Roman" w:cs="Times New Roman"/>
          <w:b/>
          <w:bCs/>
          <w:i/>
          <w:iCs/>
          <w:sz w:val="24"/>
          <w:szCs w:val="24"/>
        </w:rPr>
        <w:t>TISHA KUSHWAH</w:t>
      </w:r>
    </w:p>
    <w:p w14:paraId="57D14049" w14:textId="20003467" w:rsidR="001F46AD" w:rsidRPr="0094619F" w:rsidRDefault="001F46AD" w:rsidP="00052AB2">
      <w:pPr>
        <w:shd w:val="clear" w:color="auto" w:fill="FFFFFF" w:themeFill="background1"/>
        <w:spacing w:line="276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E7E2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tudent </w:t>
      </w:r>
      <w:r w:rsidR="001153EA" w:rsidRPr="00FE7E28">
        <w:rPr>
          <w:rFonts w:ascii="Times New Roman" w:hAnsi="Times New Roman" w:cs="Times New Roman"/>
          <w:b/>
          <w:bCs/>
          <w:sz w:val="24"/>
          <w:szCs w:val="24"/>
          <w:u w:val="single"/>
        </w:rPr>
        <w:t>Regd. No and Batch</w:t>
      </w:r>
      <w:r w:rsidRPr="0094619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E7E2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4619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4732" w:rsidRPr="0094619F">
        <w:rPr>
          <w:rFonts w:ascii="Times New Roman" w:hAnsi="Times New Roman" w:cs="Times New Roman"/>
          <w:b/>
          <w:bCs/>
          <w:i/>
          <w:iCs/>
          <w:sz w:val="24"/>
          <w:szCs w:val="24"/>
        </w:rPr>
        <w:t>E23CSEU2190</w:t>
      </w:r>
    </w:p>
    <w:p w14:paraId="1BA2B618" w14:textId="1CABBE08" w:rsidR="00D64732" w:rsidRPr="0094619F" w:rsidRDefault="00D64732" w:rsidP="00D64C6B">
      <w:pPr>
        <w:spacing w:line="276" w:lineRule="auto"/>
        <w:ind w:left="2880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94619F">
        <w:rPr>
          <w:rFonts w:ascii="Times New Roman" w:hAnsi="Times New Roman" w:cs="Times New Roman"/>
          <w:b/>
          <w:bCs/>
          <w:i/>
          <w:iCs/>
          <w:sz w:val="24"/>
          <w:szCs w:val="24"/>
        </w:rPr>
        <w:t>E23CSEU2188</w:t>
      </w:r>
    </w:p>
    <w:p w14:paraId="32618818" w14:textId="3622CF11" w:rsidR="00D64732" w:rsidRPr="0094619F" w:rsidRDefault="00D64732" w:rsidP="00D64C6B">
      <w:pPr>
        <w:spacing w:line="276" w:lineRule="auto"/>
        <w:ind w:left="2880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94619F">
        <w:rPr>
          <w:rFonts w:ascii="Times New Roman" w:hAnsi="Times New Roman" w:cs="Times New Roman"/>
          <w:b/>
          <w:bCs/>
          <w:i/>
          <w:iCs/>
          <w:sz w:val="24"/>
          <w:szCs w:val="24"/>
        </w:rPr>
        <w:t>BATCH NO. – 73</w:t>
      </w:r>
    </w:p>
    <w:p w14:paraId="119C02A5" w14:textId="4563755E" w:rsidR="001F46AD" w:rsidRPr="0094619F" w:rsidRDefault="001F46AD" w:rsidP="00D64C6B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E7E28">
        <w:rPr>
          <w:rFonts w:ascii="Times New Roman" w:hAnsi="Times New Roman" w:cs="Times New Roman"/>
          <w:b/>
          <w:bCs/>
          <w:sz w:val="24"/>
          <w:szCs w:val="24"/>
          <w:u w:val="single"/>
        </w:rPr>
        <w:t>Course</w:t>
      </w:r>
      <w:r w:rsidRPr="0094619F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FE7E2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4732" w:rsidRPr="0094619F">
        <w:rPr>
          <w:b/>
          <w:bCs/>
          <w:i/>
          <w:iCs/>
        </w:rPr>
        <w:t>CSET101- Computational Thinking and Programming</w:t>
      </w:r>
    </w:p>
    <w:p w14:paraId="291E2A6A" w14:textId="01C1C224" w:rsidR="001F46AD" w:rsidRPr="0094619F" w:rsidRDefault="001153EA" w:rsidP="00D64C6B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E7E2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Lab </w:t>
      </w:r>
      <w:r w:rsidR="001F46AD" w:rsidRPr="00FE7E28">
        <w:rPr>
          <w:rFonts w:ascii="Times New Roman" w:hAnsi="Times New Roman" w:cs="Times New Roman"/>
          <w:b/>
          <w:bCs/>
          <w:sz w:val="24"/>
          <w:szCs w:val="24"/>
          <w:u w:val="single"/>
        </w:rPr>
        <w:t>Instructor</w:t>
      </w:r>
      <w:r w:rsidR="001F46AD" w:rsidRPr="0094619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E7E2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F46AD" w:rsidRPr="0094619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46DB6" w:rsidRPr="0094619F">
        <w:rPr>
          <w:rFonts w:ascii="Times New Roman" w:hAnsi="Times New Roman" w:cs="Times New Roman"/>
          <w:b/>
          <w:bCs/>
          <w:i/>
          <w:iCs/>
          <w:sz w:val="24"/>
          <w:szCs w:val="24"/>
        </w:rPr>
        <w:t>MS. SHIVANI TUFCHI</w:t>
      </w:r>
    </w:p>
    <w:p w14:paraId="054E0060" w14:textId="014188BE" w:rsidR="001F46AD" w:rsidRPr="0094619F" w:rsidRDefault="001F46AD" w:rsidP="00D64C6B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E7E28">
        <w:rPr>
          <w:rFonts w:ascii="Times New Roman" w:hAnsi="Times New Roman" w:cs="Times New Roman"/>
          <w:b/>
          <w:bCs/>
          <w:sz w:val="24"/>
          <w:szCs w:val="24"/>
          <w:u w:val="single"/>
        </w:rPr>
        <w:t>Submission Date</w:t>
      </w:r>
      <w:r w:rsidRPr="0094619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E7E2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4619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4732" w:rsidRPr="0094619F">
        <w:rPr>
          <w:rFonts w:ascii="Times New Roman" w:hAnsi="Times New Roman" w:cs="Times New Roman"/>
          <w:b/>
          <w:bCs/>
          <w:i/>
          <w:iCs/>
          <w:sz w:val="24"/>
          <w:szCs w:val="24"/>
        </w:rPr>
        <w:t>24.11.2023</w:t>
      </w:r>
    </w:p>
    <w:p w14:paraId="1C710A84" w14:textId="77777777" w:rsidR="001F46AD" w:rsidRPr="00C43CB5" w:rsidRDefault="001F46AD" w:rsidP="00D64C6B">
      <w:pPr>
        <w:spacing w:line="276" w:lineRule="auto"/>
        <w:jc w:val="center"/>
        <w:rPr>
          <w:sz w:val="24"/>
          <w:szCs w:val="24"/>
        </w:rPr>
      </w:pPr>
    </w:p>
    <w:p w14:paraId="37AD20CD" w14:textId="77777777" w:rsidR="001F46AD" w:rsidRDefault="001F46AD" w:rsidP="00D64C6B">
      <w:pPr>
        <w:spacing w:line="276" w:lineRule="auto"/>
        <w:jc w:val="center"/>
        <w:rPr>
          <w:rFonts w:ascii="Arial Black" w:hAnsi="Arial Black" w:cstheme="majorHAnsi"/>
          <w:b/>
          <w:bCs/>
          <w:sz w:val="26"/>
          <w:szCs w:val="26"/>
        </w:rPr>
      </w:pPr>
      <w:r w:rsidRPr="0094619F">
        <w:rPr>
          <w:rFonts w:ascii="Arial Black" w:hAnsi="Arial Black" w:cstheme="majorHAnsi"/>
          <w:b/>
          <w:bCs/>
          <w:sz w:val="52"/>
          <w:szCs w:val="52"/>
        </w:rPr>
        <w:t>Abstract</w:t>
      </w:r>
    </w:p>
    <w:p w14:paraId="63040C6D" w14:textId="77777777" w:rsidR="003A416A" w:rsidRPr="003A416A" w:rsidRDefault="003A416A" w:rsidP="003A416A">
      <w:p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A416A">
        <w:rPr>
          <w:rFonts w:ascii="Times New Roman" w:hAnsi="Times New Roman" w:cs="Times New Roman"/>
          <w:sz w:val="24"/>
          <w:szCs w:val="24"/>
          <w:u w:val="single"/>
        </w:rPr>
        <w:t>(Provide a brief summary of the project, including the problem statement, methodology, and key findings.)</w:t>
      </w:r>
    </w:p>
    <w:p w14:paraId="0E575FA6" w14:textId="77777777" w:rsidR="003A416A" w:rsidRPr="003A416A" w:rsidRDefault="003A416A" w:rsidP="00D64C6B">
      <w:pPr>
        <w:spacing w:line="276" w:lineRule="auto"/>
        <w:jc w:val="center"/>
        <w:rPr>
          <w:rFonts w:ascii="Arial Black" w:hAnsi="Arial Black" w:cstheme="majorHAnsi"/>
          <w:b/>
          <w:bCs/>
          <w:sz w:val="26"/>
          <w:szCs w:val="26"/>
        </w:rPr>
      </w:pPr>
    </w:p>
    <w:p w14:paraId="33FB4DFA" w14:textId="77777777" w:rsidR="00C81A43" w:rsidRPr="00C81A43" w:rsidRDefault="00C81A43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C81A43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Project Summary: Car Racing Game</w:t>
      </w:r>
    </w:p>
    <w:p w14:paraId="4AEB3581" w14:textId="7199BB52" w:rsidR="00C81A43" w:rsidRPr="00C81A43" w:rsidRDefault="00EB4E15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b/>
          <w:bCs/>
          <w:noProof/>
          <w:color w:val="000000"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E8EF718" wp14:editId="7AFA669F">
                <wp:simplePos x="0" y="0"/>
                <wp:positionH relativeFrom="column">
                  <wp:posOffset>4036893</wp:posOffset>
                </wp:positionH>
                <wp:positionV relativeFrom="paragraph">
                  <wp:posOffset>701727</wp:posOffset>
                </wp:positionV>
                <wp:extent cx="1414072" cy="944380"/>
                <wp:effectExtent l="0" t="0" r="15240" b="27305"/>
                <wp:wrapNone/>
                <wp:docPr id="889305455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4072" cy="944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F678DE" w14:textId="0A41C0CA" w:rsidR="00EB4E15" w:rsidRDefault="00EB4E1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78DC513" wp14:editId="628FFD26">
                                  <wp:extent cx="1294151" cy="967479"/>
                                  <wp:effectExtent l="0" t="0" r="1270" b="4445"/>
                                  <wp:docPr id="483480125" name="Picture 31" descr="Agile development methodology concept.  Flexible developing process of business growth. Agile life cycle. Hand hold the wooden cubes with agile process cycle symbols on grey background and copy space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2" descr="Agile development methodology concept.  Flexible developing process of business growth. Agile life cycle. Hand hold the wooden cubes with agile process cycle symbols on grey background and copy space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10510" cy="9797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ffectLst>
                                            <a:softEdge rad="63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EF718" id="Text Box 30" o:spid="_x0000_s1029" type="#_x0000_t202" style="position:absolute;left:0;text-align:left;margin-left:317.85pt;margin-top:55.25pt;width:111.35pt;height:74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" fillcolor="white [3201]" strokeweight=".5pt">
                <v:textbox>
                  <w:txbxContent>
                    <w:p w14:paraId="0EF678DE" w14:textId="0A41C0CA" w:rsidR="00EB4E15" w:rsidRDefault="00EB4E15">
                      <w:r>
                        <w:rPr>
                          <w:noProof/>
                        </w:rPr>
                        <w:drawing>
                          <wp:inline distT="0" distB="0" distL="0" distR="0" wp14:anchorId="178DC513" wp14:editId="628FFD26">
                            <wp:extent cx="1294151" cy="967479"/>
                            <wp:effectExtent l="0" t="0" r="1270" b="4445"/>
                            <wp:docPr id="483480125" name="Picture 31" descr="Agile development methodology concept.  Flexible developing process of business growth. Agile life cycle. Hand hold the wooden cubes with agile process cycle symbols on grey background and copy space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2" descr="Agile development methodology concept.  Flexible developing process of business growth. Agile life cycle. Hand hold the wooden cubes with agile process cycle symbols on grey background and copy space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10510" cy="97970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ffectLst>
                                      <a:softEdge rad="63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81A43" w:rsidRPr="00C81A43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Problem Statement:</w:t>
      </w:r>
      <w:r w:rsidR="00C81A43" w:rsidRPr="00C81A43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 xml:space="preserve"> The project aims to create a simple car racing game using the </w:t>
      </w:r>
      <w:proofErr w:type="spellStart"/>
      <w:r w:rsidR="00C81A43" w:rsidRPr="00C81A43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>Pygame</w:t>
      </w:r>
      <w:proofErr w:type="spellEnd"/>
      <w:r w:rsidR="00C81A43" w:rsidRPr="00C81A43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 xml:space="preserve"> library in Python. The main challenge is to implement a playable game with user-controlled car movement, obstacles (enemy cars), scoring, and collision detection.</w:t>
      </w:r>
      <w:r w:rsidRPr="00EB4E15">
        <w:rPr>
          <w:noProof/>
        </w:rPr>
        <w:t xml:space="preserve"> </w:t>
      </w:r>
    </w:p>
    <w:p w14:paraId="3C706CDB" w14:textId="051AD63E" w:rsidR="00C81A43" w:rsidRPr="00971A0D" w:rsidRDefault="00C81A43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jc w:val="center"/>
        <w:rPr>
          <w:rFonts w:ascii="Arial Black" w:eastAsia="Times New Roman" w:hAnsi="Arial Black" w:cs="Segoe UI"/>
          <w:color w:val="000000"/>
          <w:sz w:val="52"/>
          <w:szCs w:val="52"/>
          <w:lang w:eastAsia="en-IN"/>
        </w:rPr>
      </w:pPr>
      <w:r w:rsidRPr="00971A0D">
        <w:rPr>
          <w:rFonts w:ascii="Arial Black" w:eastAsia="Times New Roman" w:hAnsi="Arial Black" w:cs="Segoe UI"/>
          <w:b/>
          <w:bCs/>
          <w:color w:val="000000"/>
          <w:sz w:val="52"/>
          <w:szCs w:val="52"/>
          <w:bdr w:val="single" w:sz="2" w:space="0" w:color="D9D9E3" w:frame="1"/>
          <w:lang w:eastAsia="en-IN"/>
        </w:rPr>
        <w:t>Methodology</w:t>
      </w:r>
    </w:p>
    <w:p w14:paraId="400CE2FA" w14:textId="77777777" w:rsidR="00C81A43" w:rsidRPr="00C81A43" w:rsidRDefault="00C81A43" w:rsidP="00D64C6B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C81A43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Initialization:</w:t>
      </w:r>
      <w:r w:rsidRPr="00C81A43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 xml:space="preserve"> The </w:t>
      </w:r>
      <w:proofErr w:type="spellStart"/>
      <w:r w:rsidRPr="00C81A43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>Pygame</w:t>
      </w:r>
      <w:proofErr w:type="spellEnd"/>
      <w:r w:rsidRPr="00C81A43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 xml:space="preserve"> library is utilized to set up the game environment, including the display window and necessary components.</w:t>
      </w:r>
    </w:p>
    <w:p w14:paraId="5FAC2269" w14:textId="72B00D26" w:rsidR="00C81A43" w:rsidRPr="00C81A43" w:rsidRDefault="00C81A43" w:rsidP="00D64C6B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C81A43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Game Loop:</w:t>
      </w:r>
      <w:r w:rsidRPr="00C81A43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 xml:space="preserve"> The core functionality is implemented within a game loop. User input is captured for left and right movement of the player's </w:t>
      </w:r>
      <w:proofErr w:type="gramStart"/>
      <w:r w:rsidRPr="00C81A43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>car..</w:t>
      </w:r>
      <w:proofErr w:type="gramEnd"/>
    </w:p>
    <w:p w14:paraId="0E09C16F" w14:textId="2DD1D811" w:rsidR="00C81A43" w:rsidRPr="00C81A43" w:rsidRDefault="00C81A43" w:rsidP="00D64C6B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C81A43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Collision Detection:</w:t>
      </w:r>
      <w:r w:rsidRPr="00C81A43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 xml:space="preserve"> The game checks for collisions between the player's car and the enemy cars. If a collision occurs, the game ends, and a game-over message is displayed.</w:t>
      </w:r>
    </w:p>
    <w:p w14:paraId="274E8250" w14:textId="77777777" w:rsidR="00C81A43" w:rsidRPr="00C81A43" w:rsidRDefault="00C81A43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1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C81A43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Conclusion:</w:t>
      </w:r>
      <w:r w:rsidRPr="00C81A43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 xml:space="preserve"> The car racing game project successfully implements a playable game with user interaction, scoring, and dynamic difficulty. It serves as a foundation for further enhancements and modifications to create a more feature-rich and visually appealing gaming experience.</w:t>
      </w:r>
    </w:p>
    <w:p w14:paraId="265AD406" w14:textId="38AB8954" w:rsidR="003A416A" w:rsidRPr="003A416A" w:rsidRDefault="003A416A" w:rsidP="003A416A">
      <w:p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1.</w:t>
      </w:r>
      <w:r w:rsidRPr="003A416A">
        <w:rPr>
          <w:rFonts w:ascii="Times New Roman" w:hAnsi="Times New Roman" w:cs="Times New Roman"/>
          <w:sz w:val="24"/>
          <w:szCs w:val="24"/>
          <w:u w:val="single"/>
        </w:rPr>
        <w:t>(Explain the background information and context of the project.)</w:t>
      </w:r>
    </w:p>
    <w:p w14:paraId="09E9F961" w14:textId="77777777" w:rsidR="00C81A43" w:rsidRPr="00C81A43" w:rsidRDefault="00C81A43" w:rsidP="00D64C6B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24"/>
          <w:szCs w:val="24"/>
          <w:lang w:eastAsia="en-IN"/>
        </w:rPr>
      </w:pPr>
      <w:r w:rsidRPr="00C81A43">
        <w:rPr>
          <w:rFonts w:ascii="Arial" w:eastAsia="Times New Roman" w:hAnsi="Arial" w:cs="Arial"/>
          <w:vanish/>
          <w:sz w:val="24"/>
          <w:szCs w:val="24"/>
          <w:lang w:eastAsia="en-IN"/>
        </w:rPr>
        <w:t>Top of Form</w:t>
      </w:r>
    </w:p>
    <w:p w14:paraId="7010A832" w14:textId="77777777" w:rsidR="00C81A43" w:rsidRPr="00C81A43" w:rsidRDefault="00C81A43" w:rsidP="00D64C6B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24"/>
          <w:szCs w:val="24"/>
          <w:lang w:eastAsia="en-IN"/>
        </w:rPr>
      </w:pPr>
      <w:r w:rsidRPr="00C81A43">
        <w:rPr>
          <w:rFonts w:ascii="Arial" w:eastAsia="Times New Roman" w:hAnsi="Arial" w:cs="Arial"/>
          <w:vanish/>
          <w:sz w:val="24"/>
          <w:szCs w:val="24"/>
          <w:lang w:eastAsia="en-IN"/>
        </w:rPr>
        <w:t>Bottom of Form</w:t>
      </w:r>
    </w:p>
    <w:p w14:paraId="1A86731C" w14:textId="5A5AF6B9" w:rsidR="001F46AD" w:rsidRPr="00C43CB5" w:rsidRDefault="001F46AD" w:rsidP="00D64C6B">
      <w:pPr>
        <w:spacing w:line="276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</w:p>
    <w:p w14:paraId="7ED1D287" w14:textId="541CCD9B" w:rsidR="00D37CFC" w:rsidRPr="00FE7E28" w:rsidRDefault="00971A0D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jc w:val="center"/>
        <w:rPr>
          <w:rFonts w:ascii="Segoe UI" w:eastAsia="Times New Roman" w:hAnsi="Segoe UI" w:cs="Segoe UI"/>
          <w:b/>
          <w:bCs/>
          <w:color w:val="00000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 xml:space="preserve">1.1 </w:t>
      </w:r>
      <w:r w:rsidR="00D37CFC" w:rsidRPr="00FE7E28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Backgroun</w:t>
      </w:r>
      <w:r w:rsidR="00FE7E28" w:rsidRPr="00FE7E28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 xml:space="preserve">d </w:t>
      </w:r>
      <w:r w:rsidR="00D37CFC" w:rsidRPr="00FE7E28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Information and Context of the Car Racing Game Project:</w:t>
      </w:r>
    </w:p>
    <w:p w14:paraId="2C9946CB" w14:textId="586BCC97" w:rsidR="00D37CFC" w:rsidRPr="00D37CFC" w:rsidRDefault="00D37CFC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1. Motivation</w:t>
      </w:r>
      <w:r w:rsidR="00C43CB5" w:rsidRPr="00C43CB5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.</w:t>
      </w:r>
    </w:p>
    <w:p w14:paraId="0F3D91DF" w14:textId="059C6CAD" w:rsidR="00D37CFC" w:rsidRPr="00D37CFC" w:rsidRDefault="00D37CFC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2. Programming Language and Library Choice</w:t>
      </w:r>
      <w:r w:rsidR="00C43CB5" w:rsidRPr="00C43CB5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.</w:t>
      </w:r>
    </w:p>
    <w:p w14:paraId="2E1B7448" w14:textId="1122FE0B" w:rsidR="00C43CB5" w:rsidRPr="00937F1F" w:rsidRDefault="00D37CFC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3. Target Audience</w:t>
      </w:r>
      <w:r w:rsidR="00C43CB5" w:rsidRPr="00C43CB5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.</w:t>
      </w:r>
      <w:r w:rsidRPr="00D37CFC">
        <w:rPr>
          <w:rFonts w:ascii="Arial" w:eastAsia="Times New Roman" w:hAnsi="Arial" w:cs="Arial"/>
          <w:vanish/>
          <w:sz w:val="24"/>
          <w:szCs w:val="24"/>
          <w:lang w:eastAsia="en-IN"/>
        </w:rPr>
        <w:t>Top of Form</w:t>
      </w:r>
    </w:p>
    <w:p w14:paraId="58517B81" w14:textId="6C16ED6F" w:rsidR="001F46AD" w:rsidRDefault="001F46AD" w:rsidP="00D64C6B">
      <w:pPr>
        <w:spacing w:line="276" w:lineRule="auto"/>
        <w:jc w:val="center"/>
        <w:rPr>
          <w:rFonts w:ascii="Segoe UI" w:hAnsi="Segoe UI" w:cs="Segoe UI"/>
          <w:b/>
          <w:bCs/>
          <w:sz w:val="24"/>
          <w:szCs w:val="24"/>
        </w:rPr>
      </w:pPr>
      <w:r w:rsidRPr="00971A0D">
        <w:rPr>
          <w:rFonts w:ascii="Segoe UI" w:hAnsi="Segoe UI" w:cs="Segoe UI"/>
          <w:b/>
          <w:bCs/>
          <w:sz w:val="24"/>
          <w:szCs w:val="24"/>
        </w:rPr>
        <w:t>1.2 Problem Statement</w:t>
      </w:r>
    </w:p>
    <w:p w14:paraId="52C5E4B8" w14:textId="77777777" w:rsidR="003A416A" w:rsidRPr="003A416A" w:rsidRDefault="003A416A" w:rsidP="003A416A">
      <w:pPr>
        <w:spacing w:line="276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3A416A">
        <w:rPr>
          <w:rFonts w:ascii="Times New Roman" w:hAnsi="Times New Roman" w:cs="Times New Roman"/>
          <w:sz w:val="24"/>
          <w:szCs w:val="24"/>
          <w:u w:val="single"/>
        </w:rPr>
        <w:t>(Clearly define the problem that your project addresses.)</w:t>
      </w:r>
    </w:p>
    <w:p w14:paraId="148C4D12" w14:textId="77777777" w:rsidR="003A416A" w:rsidRPr="00971A0D" w:rsidRDefault="003A416A" w:rsidP="00D64C6B">
      <w:pPr>
        <w:spacing w:line="276" w:lineRule="auto"/>
        <w:jc w:val="center"/>
        <w:rPr>
          <w:rFonts w:ascii="Segoe UI" w:hAnsi="Segoe UI" w:cs="Segoe UI"/>
          <w:b/>
          <w:bCs/>
          <w:sz w:val="24"/>
          <w:szCs w:val="24"/>
        </w:rPr>
      </w:pPr>
    </w:p>
    <w:p w14:paraId="35EB9A51" w14:textId="77777777" w:rsidR="00D37CFC" w:rsidRPr="00D37CFC" w:rsidRDefault="00D37CFC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Problem Statement:</w:t>
      </w:r>
    </w:p>
    <w:p w14:paraId="2A8BF8C8" w14:textId="77777777" w:rsidR="00D37CFC" w:rsidRPr="00D37CFC" w:rsidRDefault="00D37CFC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sz w:val="24"/>
          <w:szCs w:val="24"/>
          <w:lang w:eastAsia="en-IN"/>
        </w:rPr>
        <w:t xml:space="preserve">The Car Racing Game project addresses the need for a simple, yet engaging, game that can serve as a practical introduction to basic game development concepts using Python and </w:t>
      </w:r>
      <w:proofErr w:type="spellStart"/>
      <w:r w:rsidRPr="00D37CFC">
        <w:rPr>
          <w:rFonts w:ascii="Segoe UI" w:eastAsia="Times New Roman" w:hAnsi="Segoe UI" w:cs="Segoe UI"/>
          <w:sz w:val="24"/>
          <w:szCs w:val="24"/>
          <w:lang w:eastAsia="en-IN"/>
        </w:rPr>
        <w:t>Pygame</w:t>
      </w:r>
      <w:proofErr w:type="spellEnd"/>
      <w:r w:rsidRPr="00D37CFC">
        <w:rPr>
          <w:rFonts w:ascii="Segoe UI" w:eastAsia="Times New Roman" w:hAnsi="Segoe UI" w:cs="Segoe UI"/>
          <w:sz w:val="24"/>
          <w:szCs w:val="24"/>
          <w:lang w:eastAsia="en-IN"/>
        </w:rPr>
        <w:t>. The problem it aims to solve can be broken down into several key aspects:</w:t>
      </w:r>
    </w:p>
    <w:p w14:paraId="56D3E4F3" w14:textId="24C2DC68" w:rsidR="00D37CFC" w:rsidRPr="00D37CFC" w:rsidRDefault="00D37CFC" w:rsidP="00D64C6B">
      <w:pPr>
        <w:numPr>
          <w:ilvl w:val="0"/>
          <w:numId w:val="1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sz w:val="24"/>
          <w:szCs w:val="24"/>
          <w:bdr w:val="single" w:sz="2" w:space="0" w:color="D9D9E3" w:frame="1"/>
          <w:lang w:eastAsia="en-IN"/>
        </w:rPr>
        <w:t>Entry-Level Game Development</w:t>
      </w:r>
      <w:r w:rsidR="00C43CB5" w:rsidRPr="00043EAF">
        <w:rPr>
          <w:rFonts w:ascii="Segoe UI" w:eastAsia="Times New Roman" w:hAnsi="Segoe UI" w:cs="Segoe UI"/>
          <w:sz w:val="24"/>
          <w:szCs w:val="24"/>
          <w:bdr w:val="single" w:sz="2" w:space="0" w:color="D9D9E3" w:frame="1"/>
          <w:lang w:eastAsia="en-IN"/>
        </w:rPr>
        <w:t>.</w:t>
      </w:r>
    </w:p>
    <w:p w14:paraId="5E21D913" w14:textId="12F05F48" w:rsidR="00D37CFC" w:rsidRPr="00D37CFC" w:rsidRDefault="00D37CFC" w:rsidP="00D64C6B">
      <w:pPr>
        <w:numPr>
          <w:ilvl w:val="0"/>
          <w:numId w:val="1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sz w:val="24"/>
          <w:szCs w:val="24"/>
          <w:bdr w:val="single" w:sz="2" w:space="0" w:color="D9D9E3" w:frame="1"/>
          <w:lang w:eastAsia="en-IN"/>
        </w:rPr>
        <w:t>Hands-On Learning Experience</w:t>
      </w:r>
      <w:r w:rsidR="00C43CB5" w:rsidRPr="00043EAF">
        <w:rPr>
          <w:rFonts w:ascii="Segoe UI" w:eastAsia="Times New Roman" w:hAnsi="Segoe UI" w:cs="Segoe UI"/>
          <w:sz w:val="24"/>
          <w:szCs w:val="24"/>
          <w:bdr w:val="single" w:sz="2" w:space="0" w:color="D9D9E3" w:frame="1"/>
          <w:lang w:eastAsia="en-IN"/>
        </w:rPr>
        <w:t>.</w:t>
      </w:r>
    </w:p>
    <w:p w14:paraId="3378F942" w14:textId="47CBEBF4" w:rsidR="00D37CFC" w:rsidRPr="00D37CFC" w:rsidRDefault="00D37CFC" w:rsidP="00D64C6B">
      <w:pPr>
        <w:numPr>
          <w:ilvl w:val="0"/>
          <w:numId w:val="1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sz w:val="24"/>
          <w:szCs w:val="24"/>
          <w:bdr w:val="single" w:sz="2" w:space="0" w:color="D9D9E3" w:frame="1"/>
          <w:lang w:eastAsia="en-IN"/>
        </w:rPr>
        <w:t xml:space="preserve">Introduction to </w:t>
      </w:r>
      <w:proofErr w:type="spellStart"/>
      <w:proofErr w:type="gramStart"/>
      <w:r w:rsidRPr="00D37CFC">
        <w:rPr>
          <w:rFonts w:ascii="Segoe UI" w:eastAsia="Times New Roman" w:hAnsi="Segoe UI" w:cs="Segoe UI"/>
          <w:sz w:val="24"/>
          <w:szCs w:val="24"/>
          <w:bdr w:val="single" w:sz="2" w:space="0" w:color="D9D9E3" w:frame="1"/>
          <w:lang w:eastAsia="en-IN"/>
        </w:rPr>
        <w:t>Pygame</w:t>
      </w:r>
      <w:proofErr w:type="spellEnd"/>
      <w:r w:rsidR="00C43CB5" w:rsidRPr="00043EAF">
        <w:rPr>
          <w:rFonts w:ascii="Segoe UI" w:eastAsia="Times New Roman" w:hAnsi="Segoe UI" w:cs="Segoe UI"/>
          <w:sz w:val="24"/>
          <w:szCs w:val="24"/>
          <w:bdr w:val="single" w:sz="2" w:space="0" w:color="D9D9E3" w:frame="1"/>
          <w:lang w:eastAsia="en-IN"/>
        </w:rPr>
        <w:t>.</w:t>
      </w:r>
      <w:r w:rsidRPr="00D37CFC">
        <w:rPr>
          <w:rFonts w:ascii="Segoe UI" w:eastAsia="Times New Roman" w:hAnsi="Segoe UI" w:cs="Segoe UI"/>
          <w:sz w:val="24"/>
          <w:szCs w:val="24"/>
          <w:lang w:eastAsia="en-IN"/>
        </w:rPr>
        <w:t>.</w:t>
      </w:r>
      <w:proofErr w:type="gramEnd"/>
    </w:p>
    <w:p w14:paraId="72E46AF9" w14:textId="77777777" w:rsidR="00D37CFC" w:rsidRPr="00D37CFC" w:rsidRDefault="00D37CFC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sz w:val="24"/>
          <w:szCs w:val="24"/>
          <w:lang w:eastAsia="en-IN"/>
        </w:rPr>
        <w:t>By addressing these aspects, the Car Racing Game project aims to break down barriers for individuals interested in exploring game development, offering them a starting point for building more complex games and fostering a greater understanding of programming and interactive software development.</w:t>
      </w:r>
    </w:p>
    <w:p w14:paraId="42BFC245" w14:textId="77777777" w:rsidR="00937F1F" w:rsidRDefault="00937F1F" w:rsidP="00D64C6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A6C3C" w14:textId="665AC18A" w:rsidR="001F46AD" w:rsidRDefault="001F46AD" w:rsidP="00D64C6B">
      <w:pPr>
        <w:spacing w:line="276" w:lineRule="auto"/>
        <w:jc w:val="center"/>
        <w:rPr>
          <w:rFonts w:ascii="Segoe UI" w:hAnsi="Segoe UI" w:cs="Segoe UI"/>
          <w:b/>
          <w:bCs/>
          <w:sz w:val="24"/>
          <w:szCs w:val="24"/>
        </w:rPr>
      </w:pPr>
      <w:r w:rsidRPr="00971A0D">
        <w:rPr>
          <w:rFonts w:ascii="Segoe UI" w:hAnsi="Segoe UI" w:cs="Segoe UI"/>
          <w:b/>
          <w:bCs/>
          <w:sz w:val="24"/>
          <w:szCs w:val="24"/>
        </w:rPr>
        <w:t>1.3 Objectives</w:t>
      </w:r>
    </w:p>
    <w:p w14:paraId="1E2D6682" w14:textId="0962C3B1" w:rsidR="003A416A" w:rsidRPr="003A416A" w:rsidRDefault="003A416A" w:rsidP="003A416A">
      <w:pPr>
        <w:spacing w:line="276" w:lineRule="auto"/>
        <w:ind w:left="1440"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3A416A">
        <w:rPr>
          <w:rFonts w:ascii="Times New Roman" w:hAnsi="Times New Roman" w:cs="Times New Roman"/>
          <w:sz w:val="24"/>
          <w:szCs w:val="24"/>
          <w:u w:val="single"/>
        </w:rPr>
        <w:t>(List the objectives and goals of your project.)</w:t>
      </w:r>
    </w:p>
    <w:p w14:paraId="2A1CC4D1" w14:textId="77777777" w:rsidR="00D37CFC" w:rsidRPr="00D37CFC" w:rsidRDefault="00D37CFC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Objectives and Goals of the Car Racing Game Project:</w:t>
      </w:r>
    </w:p>
    <w:p w14:paraId="762AD84C" w14:textId="47FA7996" w:rsidR="001F46AD" w:rsidRDefault="00971A0D" w:rsidP="00DE0FC4">
      <w:p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sz w:val="24"/>
          <w:szCs w:val="24"/>
          <w:lang w:eastAsia="en-IN"/>
        </w:rPr>
        <w:t>1.Gameplay Experience.</w:t>
      </w:r>
    </w:p>
    <w:p w14:paraId="22F5308A" w14:textId="5B177FB1" w:rsidR="00971A0D" w:rsidRDefault="00DE0FC4" w:rsidP="00DE0FC4">
      <w:p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eastAsia="Times New Roman" w:hAnsi="Segoe UI" w:cs="Segoe UI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sz w:val="24"/>
          <w:szCs w:val="24"/>
          <w:lang w:eastAsia="en-IN"/>
        </w:rPr>
        <w:t xml:space="preserve">                                                  </w:t>
      </w:r>
      <w:r w:rsidR="00971A0D">
        <w:rPr>
          <w:rFonts w:ascii="Segoe UI" w:eastAsia="Times New Roman" w:hAnsi="Segoe UI" w:cs="Segoe UI"/>
          <w:sz w:val="24"/>
          <w:szCs w:val="24"/>
          <w:lang w:eastAsia="en-IN"/>
        </w:rPr>
        <w:t>2.</w:t>
      </w:r>
      <w:r>
        <w:rPr>
          <w:rFonts w:ascii="Segoe UI" w:eastAsia="Times New Roman" w:hAnsi="Segoe UI" w:cs="Segoe UI"/>
          <w:sz w:val="24"/>
          <w:szCs w:val="24"/>
          <w:lang w:eastAsia="en-IN"/>
        </w:rPr>
        <w:t xml:space="preserve"> Scoring System.</w:t>
      </w:r>
    </w:p>
    <w:p w14:paraId="226C7D4B" w14:textId="77CDA448" w:rsidR="00DE0FC4" w:rsidRDefault="00DE0FC4" w:rsidP="00DE0FC4">
      <w:p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eastAsia="Times New Roman" w:hAnsi="Segoe UI" w:cs="Segoe UI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sz w:val="24"/>
          <w:szCs w:val="24"/>
          <w:lang w:eastAsia="en-IN"/>
        </w:rPr>
        <w:t xml:space="preserve">                                                  3. Graphics</w:t>
      </w:r>
    </w:p>
    <w:p w14:paraId="3B918052" w14:textId="390A87FD" w:rsidR="00DE0FC4" w:rsidRDefault="00DE0FC4" w:rsidP="00DE0FC4">
      <w:p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eastAsia="Times New Roman" w:hAnsi="Segoe UI" w:cs="Segoe UI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sz w:val="24"/>
          <w:szCs w:val="24"/>
          <w:lang w:eastAsia="en-IN"/>
        </w:rPr>
        <w:t xml:space="preserve">                                                  4.HighScore Tracking.</w:t>
      </w:r>
    </w:p>
    <w:p w14:paraId="6CBD26B8" w14:textId="77777777" w:rsidR="00DE0FC4" w:rsidRPr="00971A0D" w:rsidRDefault="00DE0FC4" w:rsidP="00DE0FC4">
      <w:p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</w:p>
    <w:p w14:paraId="64B8E3D4" w14:textId="77777777" w:rsidR="001F46AD" w:rsidRDefault="001F46AD" w:rsidP="00D64C6B">
      <w:pPr>
        <w:spacing w:line="276" w:lineRule="auto"/>
        <w:jc w:val="center"/>
        <w:rPr>
          <w:rFonts w:ascii="Segoe UI" w:hAnsi="Segoe UI" w:cs="Segoe UI"/>
          <w:b/>
          <w:bCs/>
          <w:sz w:val="24"/>
          <w:szCs w:val="24"/>
        </w:rPr>
      </w:pPr>
      <w:r w:rsidRPr="00DE0FC4">
        <w:rPr>
          <w:rFonts w:ascii="Segoe UI" w:hAnsi="Segoe UI" w:cs="Segoe UI"/>
          <w:b/>
          <w:bCs/>
          <w:sz w:val="24"/>
          <w:szCs w:val="24"/>
        </w:rPr>
        <w:t>2.1 Tools and Technologies Used</w:t>
      </w:r>
    </w:p>
    <w:p w14:paraId="509E5E1D" w14:textId="77777777" w:rsidR="003A416A" w:rsidRPr="003A416A" w:rsidRDefault="003A416A" w:rsidP="003A416A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3A416A">
        <w:rPr>
          <w:rFonts w:ascii="Times New Roman" w:hAnsi="Times New Roman" w:cs="Times New Roman"/>
          <w:sz w:val="24"/>
          <w:szCs w:val="24"/>
          <w:u w:val="single"/>
        </w:rPr>
        <w:lastRenderedPageBreak/>
        <w:t>(Describe the programming tools, libraries, and technologies used in the project.)</w:t>
      </w:r>
    </w:p>
    <w:p w14:paraId="107972EF" w14:textId="77777777" w:rsidR="003A416A" w:rsidRPr="00DE0FC4" w:rsidRDefault="003A416A" w:rsidP="00D64C6B">
      <w:pPr>
        <w:spacing w:line="276" w:lineRule="auto"/>
        <w:jc w:val="center"/>
        <w:rPr>
          <w:rFonts w:ascii="Segoe UI" w:hAnsi="Segoe UI" w:cs="Segoe UI"/>
          <w:b/>
          <w:bCs/>
          <w:sz w:val="24"/>
          <w:szCs w:val="24"/>
        </w:rPr>
      </w:pPr>
    </w:p>
    <w:p w14:paraId="06F297C6" w14:textId="77777777" w:rsidR="00D37CFC" w:rsidRPr="00D37CFC" w:rsidRDefault="00D37CFC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Programming Tools, Libraries, and Technologies Used in the Car Racing Game Project:</w:t>
      </w:r>
    </w:p>
    <w:p w14:paraId="3BA7B0AF" w14:textId="491FECCB" w:rsidR="00D37CFC" w:rsidRPr="00D37CFC" w:rsidRDefault="00043EAF" w:rsidP="00D64C6B">
      <w:p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1.</w:t>
      </w:r>
      <w:r w:rsidR="00D37CFC" w:rsidRPr="00D37CFC"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Pygame Library:</w:t>
      </w:r>
    </w:p>
    <w:p w14:paraId="2B31F6D4" w14:textId="77777777" w:rsidR="00D37CFC" w:rsidRPr="00D37CFC" w:rsidRDefault="00D37CFC" w:rsidP="00D64C6B">
      <w:pPr>
        <w:numPr>
          <w:ilvl w:val="1"/>
          <w:numId w:val="1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Description:</w:t>
      </w:r>
      <w:r w:rsidRPr="00D37CFC">
        <w:rPr>
          <w:rFonts w:ascii="Segoe UI" w:eastAsia="Times New Roman" w:hAnsi="Segoe UI" w:cs="Segoe UI"/>
          <w:sz w:val="24"/>
          <w:szCs w:val="24"/>
          <w:lang w:eastAsia="en-IN"/>
        </w:rPr>
        <w:t xml:space="preserve"> </w:t>
      </w:r>
      <w:proofErr w:type="spellStart"/>
      <w:r w:rsidRPr="00D37CFC">
        <w:rPr>
          <w:rFonts w:ascii="Segoe UI" w:eastAsia="Times New Roman" w:hAnsi="Segoe UI" w:cs="Segoe UI"/>
          <w:sz w:val="24"/>
          <w:szCs w:val="24"/>
          <w:lang w:eastAsia="en-IN"/>
        </w:rPr>
        <w:t>Pygame</w:t>
      </w:r>
      <w:proofErr w:type="spellEnd"/>
      <w:r w:rsidRPr="00D37CFC">
        <w:rPr>
          <w:rFonts w:ascii="Segoe UI" w:eastAsia="Times New Roman" w:hAnsi="Segoe UI" w:cs="Segoe UI"/>
          <w:sz w:val="24"/>
          <w:szCs w:val="24"/>
          <w:lang w:eastAsia="en-IN"/>
        </w:rPr>
        <w:t xml:space="preserve"> is a set of Python modules designed for game development. It provides functionalities for handling graphics, user input, sound, and more.</w:t>
      </w:r>
    </w:p>
    <w:p w14:paraId="36D6E0E8" w14:textId="77777777" w:rsidR="00D37CFC" w:rsidRPr="00D37CFC" w:rsidRDefault="00D37CFC" w:rsidP="00D64C6B">
      <w:pPr>
        <w:numPr>
          <w:ilvl w:val="1"/>
          <w:numId w:val="1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Purpose:</w:t>
      </w:r>
      <w:r w:rsidRPr="00D37CFC">
        <w:rPr>
          <w:rFonts w:ascii="Segoe UI" w:eastAsia="Times New Roman" w:hAnsi="Segoe UI" w:cs="Segoe UI"/>
          <w:sz w:val="24"/>
          <w:szCs w:val="24"/>
          <w:lang w:eastAsia="en-IN"/>
        </w:rPr>
        <w:t xml:space="preserve"> </w:t>
      </w:r>
      <w:proofErr w:type="spellStart"/>
      <w:r w:rsidRPr="00D37CFC">
        <w:rPr>
          <w:rFonts w:ascii="Segoe UI" w:eastAsia="Times New Roman" w:hAnsi="Segoe UI" w:cs="Segoe UI"/>
          <w:sz w:val="24"/>
          <w:szCs w:val="24"/>
          <w:lang w:eastAsia="en-IN"/>
        </w:rPr>
        <w:t>Pygame</w:t>
      </w:r>
      <w:proofErr w:type="spellEnd"/>
      <w:r w:rsidRPr="00D37CFC">
        <w:rPr>
          <w:rFonts w:ascii="Segoe UI" w:eastAsia="Times New Roman" w:hAnsi="Segoe UI" w:cs="Segoe UI"/>
          <w:sz w:val="24"/>
          <w:szCs w:val="24"/>
          <w:lang w:eastAsia="en-IN"/>
        </w:rPr>
        <w:t xml:space="preserve"> simplifies the process of game development, allowing developers to focus on the game's logic and design rather than low-level graphics and input handling.</w:t>
      </w:r>
    </w:p>
    <w:p w14:paraId="6C7EFF77" w14:textId="0FB79F21" w:rsidR="00D37CFC" w:rsidRPr="00D37CFC" w:rsidRDefault="00043EAF" w:rsidP="00D64C6B">
      <w:p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2.</w:t>
      </w:r>
      <w:r w:rsidR="00D37CFC" w:rsidRPr="00D37CFC"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Random Module (Standard Library):</w:t>
      </w:r>
    </w:p>
    <w:p w14:paraId="5F1B7A9B" w14:textId="77777777" w:rsidR="00D37CFC" w:rsidRPr="00D37CFC" w:rsidRDefault="00D37CFC" w:rsidP="00D64C6B">
      <w:pPr>
        <w:numPr>
          <w:ilvl w:val="1"/>
          <w:numId w:val="1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Description:</w:t>
      </w:r>
      <w:r w:rsidRPr="00D37CFC">
        <w:rPr>
          <w:rFonts w:ascii="Segoe UI" w:eastAsia="Times New Roman" w:hAnsi="Segoe UI" w:cs="Segoe UI"/>
          <w:sz w:val="24"/>
          <w:szCs w:val="24"/>
          <w:lang w:eastAsia="en-IN"/>
        </w:rPr>
        <w:t xml:space="preserve"> The random module in the Python standard library is used to generate random numbers.</w:t>
      </w:r>
    </w:p>
    <w:p w14:paraId="3C3B683F" w14:textId="77777777" w:rsidR="00D37CFC" w:rsidRPr="00D37CFC" w:rsidRDefault="00D37CFC" w:rsidP="00D64C6B">
      <w:pPr>
        <w:numPr>
          <w:ilvl w:val="1"/>
          <w:numId w:val="1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Purpose:</w:t>
      </w:r>
      <w:r w:rsidRPr="00D37CFC">
        <w:rPr>
          <w:rFonts w:ascii="Segoe UI" w:eastAsia="Times New Roman" w:hAnsi="Segoe UI" w:cs="Segoe UI"/>
          <w:sz w:val="24"/>
          <w:szCs w:val="24"/>
          <w:lang w:eastAsia="en-IN"/>
        </w:rPr>
        <w:t xml:space="preserve"> Random numbers are employed to determine the starting position of enemy cars, introducing variability in the game.</w:t>
      </w:r>
    </w:p>
    <w:p w14:paraId="4E1B0DDB" w14:textId="19B97634" w:rsidR="00D37CFC" w:rsidRPr="00D37CFC" w:rsidRDefault="00043EAF" w:rsidP="00D64C6B">
      <w:p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3.</w:t>
      </w:r>
      <w:r w:rsidR="00D37CFC" w:rsidRPr="00D37CFC"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Time Module (Standard Library):</w:t>
      </w:r>
    </w:p>
    <w:p w14:paraId="7EEF63A5" w14:textId="77777777" w:rsidR="00D37CFC" w:rsidRPr="00D37CFC" w:rsidRDefault="00D37CFC" w:rsidP="00D64C6B">
      <w:pPr>
        <w:numPr>
          <w:ilvl w:val="1"/>
          <w:numId w:val="1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Description:</w:t>
      </w:r>
      <w:r w:rsidRPr="00D37CFC">
        <w:rPr>
          <w:rFonts w:ascii="Segoe UI" w:eastAsia="Times New Roman" w:hAnsi="Segoe UI" w:cs="Segoe UI"/>
          <w:sz w:val="24"/>
          <w:szCs w:val="24"/>
          <w:lang w:eastAsia="en-IN"/>
        </w:rPr>
        <w:t xml:space="preserve"> The time module in the Python standard library is used for introducing delays.</w:t>
      </w:r>
    </w:p>
    <w:p w14:paraId="546B5009" w14:textId="0A540F88" w:rsidR="00D37CFC" w:rsidRPr="00D37CFC" w:rsidRDefault="00D37CFC" w:rsidP="00D64C6B">
      <w:pPr>
        <w:numPr>
          <w:ilvl w:val="1"/>
          <w:numId w:val="1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Purpose:</w:t>
      </w:r>
      <w:r w:rsidRPr="00D37CFC">
        <w:rPr>
          <w:rFonts w:ascii="Segoe UI" w:eastAsia="Times New Roman" w:hAnsi="Segoe UI" w:cs="Segoe UI"/>
          <w:sz w:val="24"/>
          <w:szCs w:val="24"/>
          <w:lang w:eastAsia="en-IN"/>
        </w:rPr>
        <w:t xml:space="preserve"> Delays are used for a smoother gaming experience, particularly when displaying messages or restarting the game.</w:t>
      </w:r>
    </w:p>
    <w:p w14:paraId="0CE5B53B" w14:textId="77777777" w:rsidR="001F46AD" w:rsidRPr="00C43CB5" w:rsidRDefault="001F46AD" w:rsidP="00D64C6B">
      <w:pPr>
        <w:spacing w:line="276" w:lineRule="auto"/>
        <w:jc w:val="center"/>
        <w:rPr>
          <w:sz w:val="24"/>
          <w:szCs w:val="24"/>
        </w:rPr>
      </w:pPr>
    </w:p>
    <w:p w14:paraId="63666023" w14:textId="77777777" w:rsidR="001F46AD" w:rsidRDefault="001F46AD" w:rsidP="00D64C6B">
      <w:pPr>
        <w:spacing w:line="276" w:lineRule="auto"/>
        <w:jc w:val="center"/>
        <w:rPr>
          <w:rFonts w:ascii="Segoe UI" w:hAnsi="Segoe UI" w:cs="Segoe UI"/>
          <w:b/>
          <w:bCs/>
          <w:sz w:val="26"/>
          <w:szCs w:val="26"/>
        </w:rPr>
      </w:pPr>
      <w:r w:rsidRPr="00DE0FC4">
        <w:rPr>
          <w:rFonts w:ascii="Segoe UI" w:hAnsi="Segoe UI" w:cs="Segoe UI"/>
          <w:b/>
          <w:bCs/>
          <w:sz w:val="26"/>
          <w:szCs w:val="26"/>
        </w:rPr>
        <w:t>2.2 Project Design</w:t>
      </w:r>
    </w:p>
    <w:p w14:paraId="20EAFA87" w14:textId="6EDB37DD" w:rsidR="003A416A" w:rsidRPr="003A416A" w:rsidRDefault="003A416A" w:rsidP="003A416A">
      <w:pPr>
        <w:spacing w:line="276" w:lineRule="auto"/>
        <w:ind w:left="120"/>
        <w:rPr>
          <w:rFonts w:ascii="Times New Roman" w:hAnsi="Times New Roman" w:cs="Times New Roman"/>
          <w:sz w:val="24"/>
          <w:szCs w:val="24"/>
          <w:u w:val="single"/>
        </w:rPr>
      </w:pPr>
      <w:r w:rsidRPr="003A416A">
        <w:rPr>
          <w:rFonts w:ascii="Times New Roman" w:hAnsi="Times New Roman" w:cs="Times New Roman"/>
          <w:sz w:val="24"/>
          <w:szCs w:val="24"/>
          <w:u w:val="single"/>
        </w:rPr>
        <w:t xml:space="preserve">(Explain the design of your project, including data flow, algorithms, and architectural </w:t>
      </w:r>
      <w:r w:rsidRPr="003A416A">
        <w:rPr>
          <w:rFonts w:ascii="Times New Roman" w:hAnsi="Times New Roman" w:cs="Times New Roman"/>
          <w:sz w:val="24"/>
          <w:szCs w:val="24"/>
          <w:u w:val="single"/>
        </w:rPr>
        <w:t xml:space="preserve">       </w:t>
      </w:r>
      <w:r w:rsidRPr="003A416A">
        <w:rPr>
          <w:rFonts w:ascii="Times New Roman" w:hAnsi="Times New Roman" w:cs="Times New Roman"/>
          <w:sz w:val="24"/>
          <w:szCs w:val="24"/>
          <w:u w:val="single"/>
        </w:rPr>
        <w:t>design.)</w:t>
      </w:r>
    </w:p>
    <w:p w14:paraId="346EF45F" w14:textId="1D5DA561" w:rsidR="00D37CFC" w:rsidRPr="00D37CFC" w:rsidRDefault="00D37CFC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Design of the Car Racing Game Project</w:t>
      </w:r>
      <w:r w:rsidR="00724BC7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:</w:t>
      </w:r>
    </w:p>
    <w:p w14:paraId="009AB9F8" w14:textId="77777777" w:rsidR="00724BC7" w:rsidRPr="00724BC7" w:rsidRDefault="00D37CFC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1. Data Flow</w:t>
      </w:r>
      <w:r w:rsidR="00724BC7" w:rsidRPr="00724BC7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.</w:t>
      </w:r>
    </w:p>
    <w:p w14:paraId="4CC48858" w14:textId="4C44A5D5" w:rsidR="00D37CFC" w:rsidRPr="00D37CFC" w:rsidRDefault="00D37CFC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D37CFC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2. Algorithms</w:t>
      </w:r>
      <w:r w:rsidR="00724BC7" w:rsidRPr="00724BC7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.</w:t>
      </w:r>
    </w:p>
    <w:p w14:paraId="3F073F93" w14:textId="3B60B195" w:rsidR="00D95A61" w:rsidRPr="00D95A61" w:rsidRDefault="008B198A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noProof/>
          <w:color w:val="000000"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7896F95" wp14:editId="36E31A50">
                <wp:simplePos x="0" y="0"/>
                <wp:positionH relativeFrom="column">
                  <wp:posOffset>4861810</wp:posOffset>
                </wp:positionH>
                <wp:positionV relativeFrom="paragraph">
                  <wp:posOffset>272196</wp:posOffset>
                </wp:positionV>
                <wp:extent cx="1648918" cy="1024328"/>
                <wp:effectExtent l="0" t="0" r="8890" b="23495"/>
                <wp:wrapNone/>
                <wp:docPr id="60609523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8918" cy="102432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softEdge rad="381000"/>
                        </a:effectLst>
                      </wps:spPr>
                      <wps:txbx>
                        <w:txbxContent>
                          <w:p w14:paraId="6906C39F" w14:textId="684CFB96" w:rsidR="008B198A" w:rsidRDefault="008B198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29364E3" wp14:editId="69B2489F">
                                  <wp:extent cx="1401227" cy="1031105"/>
                                  <wp:effectExtent l="0" t="0" r="8890" b="0"/>
                                  <wp:docPr id="1631340423" name="Picture 24" descr="Business audit stock financial finance management on analysis data strategy with graph accounting marketing or report chart economy investment research profit concept. Generative AI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 descr="Business audit stock financial finance management on analysis data strategy with graph accounting marketing or report chart economy investment research profit concept. Generative AI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78929" cy="108828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ffectLst>
                                            <a:softEdge rad="2159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96F95" id="Text Box 22" o:spid="_x0000_s1030" type="#_x0000_t202" style="position:absolute;left:0;text-align:left;margin-left:382.8pt;margin-top:21.45pt;width:129.85pt;height:80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" fillcolor="white [3201]" strokeweight=".5pt">
                <v:textbox>
                  <w:txbxContent>
                    <w:p w14:paraId="6906C39F" w14:textId="684CFB96" w:rsidR="008B198A" w:rsidRDefault="008B198A">
                      <w:r>
                        <w:rPr>
                          <w:noProof/>
                        </w:rPr>
                        <w:drawing>
                          <wp:inline distT="0" distB="0" distL="0" distR="0" wp14:anchorId="229364E3" wp14:editId="69B2489F">
                            <wp:extent cx="1401227" cy="1031105"/>
                            <wp:effectExtent l="0" t="0" r="8890" b="0"/>
                            <wp:docPr id="1631340423" name="Picture 24" descr="Business audit stock financial finance management on analysis data strategy with graph accounting marketing or report chart economy investment research profit concept. Generative AI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 descr="Business audit stock financial finance management on analysis data strategy with graph accounting marketing or report chart economy investment research profit concept. Generative AI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78929" cy="108828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ffectLst>
                                      <a:softEdge rad="2159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37CFC" w:rsidRPr="00D37CFC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3. Architectural Design</w:t>
      </w:r>
      <w:r w:rsidR="00724BC7" w:rsidRPr="00724BC7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.</w:t>
      </w:r>
      <w:r w:rsidR="00D37CFC" w:rsidRPr="00D37CFC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 xml:space="preserve"> </w:t>
      </w:r>
      <w:r w:rsidR="00D95A61" w:rsidRPr="00D95A61">
        <w:rPr>
          <w:rFonts w:ascii="Arial" w:eastAsia="Times New Roman" w:hAnsi="Arial" w:cs="Arial"/>
          <w:vanish/>
          <w:sz w:val="24"/>
          <w:szCs w:val="24"/>
          <w:lang w:eastAsia="en-IN"/>
        </w:rPr>
        <w:t>Top of Form</w:t>
      </w:r>
    </w:p>
    <w:p w14:paraId="6C16C233" w14:textId="77777777" w:rsidR="00D95A61" w:rsidRPr="00DE0FC4" w:rsidRDefault="00D95A61" w:rsidP="00D64C6B">
      <w:pPr>
        <w:pBdr>
          <w:top w:val="single" w:sz="6" w:space="1" w:color="auto"/>
        </w:pBdr>
        <w:spacing w:after="0" w:line="240" w:lineRule="auto"/>
        <w:jc w:val="center"/>
        <w:rPr>
          <w:rFonts w:ascii="Segoe UI" w:eastAsia="Times New Roman" w:hAnsi="Segoe UI" w:cs="Segoe UI"/>
          <w:vanish/>
          <w:sz w:val="24"/>
          <w:szCs w:val="24"/>
          <w:lang w:eastAsia="en-IN"/>
        </w:rPr>
      </w:pPr>
      <w:r w:rsidRPr="00DE0FC4">
        <w:rPr>
          <w:rFonts w:ascii="Segoe UI" w:eastAsia="Times New Roman" w:hAnsi="Segoe UI" w:cs="Segoe UI"/>
          <w:vanish/>
          <w:sz w:val="24"/>
          <w:szCs w:val="24"/>
          <w:lang w:eastAsia="en-IN"/>
        </w:rPr>
        <w:t>Bottom of Form</w:t>
      </w:r>
    </w:p>
    <w:p w14:paraId="6A6D6BB3" w14:textId="3FAC8F2C" w:rsidR="001F46AD" w:rsidRPr="00244447" w:rsidRDefault="001F46AD" w:rsidP="00D64C6B">
      <w:pPr>
        <w:spacing w:line="276" w:lineRule="auto"/>
        <w:jc w:val="center"/>
        <w:rPr>
          <w:rFonts w:ascii="Segoe UI" w:hAnsi="Segoe UI" w:cs="Segoe UI"/>
          <w:b/>
          <w:bCs/>
          <w:sz w:val="52"/>
          <w:szCs w:val="52"/>
        </w:rPr>
      </w:pPr>
      <w:r w:rsidRPr="00DE0FC4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244447">
        <w:rPr>
          <w:rFonts w:ascii="Segoe UI" w:hAnsi="Segoe UI" w:cs="Segoe UI"/>
          <w:b/>
          <w:bCs/>
          <w:sz w:val="52"/>
          <w:szCs w:val="52"/>
        </w:rPr>
        <w:t>Results and Discussion</w:t>
      </w:r>
    </w:p>
    <w:p w14:paraId="02C9AFC3" w14:textId="77777777" w:rsidR="001F46AD" w:rsidRDefault="001F46AD" w:rsidP="00D64C6B">
      <w:pPr>
        <w:spacing w:line="276" w:lineRule="auto"/>
        <w:jc w:val="center"/>
        <w:rPr>
          <w:rFonts w:ascii="Segoe UI" w:hAnsi="Segoe UI" w:cs="Segoe UI"/>
          <w:b/>
          <w:bCs/>
          <w:sz w:val="24"/>
          <w:szCs w:val="24"/>
        </w:rPr>
      </w:pPr>
      <w:r w:rsidRPr="00DE0FC4">
        <w:rPr>
          <w:rFonts w:ascii="Segoe UI" w:hAnsi="Segoe UI" w:cs="Segoe UI"/>
          <w:b/>
          <w:bCs/>
          <w:sz w:val="24"/>
          <w:szCs w:val="24"/>
        </w:rPr>
        <w:t>3.1 Project Outcomes</w:t>
      </w:r>
    </w:p>
    <w:p w14:paraId="72030353" w14:textId="77777777" w:rsidR="003A416A" w:rsidRPr="003A416A" w:rsidRDefault="003A416A" w:rsidP="003A416A">
      <w:p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A416A">
        <w:rPr>
          <w:rFonts w:ascii="Times New Roman" w:hAnsi="Times New Roman" w:cs="Times New Roman"/>
          <w:sz w:val="24"/>
          <w:szCs w:val="24"/>
          <w:u w:val="single"/>
        </w:rPr>
        <w:t>(Present the outcomes of the project, including any data analysis or user interface.)</w:t>
      </w:r>
    </w:p>
    <w:p w14:paraId="399595A1" w14:textId="77777777" w:rsidR="003A416A" w:rsidRPr="00DE0FC4" w:rsidRDefault="003A416A" w:rsidP="00D64C6B">
      <w:pPr>
        <w:spacing w:line="276" w:lineRule="auto"/>
        <w:jc w:val="center"/>
        <w:rPr>
          <w:rFonts w:ascii="Segoe UI" w:hAnsi="Segoe UI" w:cs="Segoe UI"/>
          <w:b/>
          <w:bCs/>
          <w:sz w:val="24"/>
          <w:szCs w:val="24"/>
        </w:rPr>
      </w:pPr>
    </w:p>
    <w:p w14:paraId="4BCF1728" w14:textId="77777777" w:rsidR="00724BC7" w:rsidRPr="00724BC7" w:rsidRDefault="00724BC7" w:rsidP="00D64C6B">
      <w:pPr>
        <w:pStyle w:val="ListParagraph"/>
        <w:numPr>
          <w:ilvl w:val="0"/>
          <w:numId w:val="54"/>
        </w:num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4BC7">
        <w:rPr>
          <w:rFonts w:ascii="Segoe UI" w:eastAsia="Times New Roman" w:hAnsi="Segoe UI" w:cs="Segoe UI"/>
          <w:sz w:val="24"/>
          <w:szCs w:val="24"/>
          <w:bdr w:val="single" w:sz="2" w:space="0" w:color="D9D9E3" w:frame="1"/>
          <w:lang w:eastAsia="en-IN"/>
        </w:rPr>
        <w:t>Gameplay experience.</w:t>
      </w:r>
    </w:p>
    <w:p w14:paraId="05CA1D31" w14:textId="77777777" w:rsidR="00724BC7" w:rsidRPr="00724BC7" w:rsidRDefault="00724BC7" w:rsidP="00D64C6B">
      <w:pPr>
        <w:pStyle w:val="ListParagraph"/>
        <w:numPr>
          <w:ilvl w:val="0"/>
          <w:numId w:val="54"/>
        </w:num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4BC7">
        <w:rPr>
          <w:rFonts w:ascii="Segoe UI" w:eastAsia="Times New Roman" w:hAnsi="Segoe UI" w:cs="Segoe UI"/>
          <w:sz w:val="24"/>
          <w:szCs w:val="24"/>
          <w:bdr w:val="single" w:sz="2" w:space="0" w:color="D9D9E3" w:frame="1"/>
          <w:lang w:eastAsia="en-IN"/>
        </w:rPr>
        <w:t>Scrolling system.</w:t>
      </w:r>
    </w:p>
    <w:p w14:paraId="58B865CF" w14:textId="3A1F00C3" w:rsidR="001F46AD" w:rsidRPr="00937F1F" w:rsidRDefault="00724BC7" w:rsidP="00D64C6B">
      <w:pPr>
        <w:pStyle w:val="ListParagraph"/>
        <w:numPr>
          <w:ilvl w:val="0"/>
          <w:numId w:val="54"/>
        </w:num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4BC7">
        <w:rPr>
          <w:rFonts w:ascii="Segoe UI" w:eastAsia="Times New Roman" w:hAnsi="Segoe UI" w:cs="Segoe UI"/>
          <w:sz w:val="24"/>
          <w:szCs w:val="24"/>
          <w:bdr w:val="single" w:sz="2" w:space="0" w:color="D9D9E3" w:frame="1"/>
          <w:lang w:eastAsia="en-IN"/>
        </w:rPr>
        <w:t>Collision detection.</w:t>
      </w:r>
      <w:r w:rsidR="00D95A61" w:rsidRPr="00937F1F">
        <w:rPr>
          <w:rFonts w:ascii="Segoe UI" w:eastAsia="Times New Roman" w:hAnsi="Segoe UI" w:cs="Segoe UI"/>
          <w:sz w:val="24"/>
          <w:szCs w:val="24"/>
          <w:bdr w:val="single" w:sz="2" w:space="0" w:color="D9D9E3" w:frame="1"/>
          <w:lang w:eastAsia="en-IN"/>
        </w:rPr>
        <w:br/>
      </w:r>
    </w:p>
    <w:p w14:paraId="35268F11" w14:textId="3C86B615" w:rsidR="001F46AD" w:rsidRPr="003A416A" w:rsidRDefault="001F46AD" w:rsidP="003A416A">
      <w:pPr>
        <w:pStyle w:val="ListParagraph"/>
        <w:numPr>
          <w:ilvl w:val="1"/>
          <w:numId w:val="54"/>
        </w:numPr>
        <w:spacing w:line="276" w:lineRule="auto"/>
        <w:jc w:val="center"/>
        <w:rPr>
          <w:rFonts w:ascii="Segoe UI" w:hAnsi="Segoe UI" w:cs="Segoe UI"/>
          <w:b/>
          <w:bCs/>
          <w:sz w:val="24"/>
          <w:szCs w:val="24"/>
        </w:rPr>
      </w:pPr>
      <w:r w:rsidRPr="003A416A">
        <w:rPr>
          <w:rFonts w:ascii="Segoe UI" w:hAnsi="Segoe UI" w:cs="Segoe UI"/>
          <w:b/>
          <w:bCs/>
          <w:sz w:val="24"/>
          <w:szCs w:val="24"/>
        </w:rPr>
        <w:t>Challenges Faced</w:t>
      </w:r>
    </w:p>
    <w:p w14:paraId="193FB81B" w14:textId="10977ACD" w:rsidR="003A416A" w:rsidRPr="003A416A" w:rsidRDefault="003A416A" w:rsidP="003A416A">
      <w:pPr>
        <w:pStyle w:val="ListParagraph"/>
        <w:numPr>
          <w:ilvl w:val="0"/>
          <w:numId w:val="54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A416A">
        <w:rPr>
          <w:rFonts w:ascii="Times New Roman" w:hAnsi="Times New Roman" w:cs="Times New Roman"/>
          <w:sz w:val="24"/>
          <w:szCs w:val="24"/>
          <w:u w:val="single"/>
        </w:rPr>
        <w:t>(Discuss any challenges encountered during the project and how they were overcome.)</w:t>
      </w:r>
    </w:p>
    <w:p w14:paraId="277858C3" w14:textId="77777777" w:rsidR="00FB4328" w:rsidRPr="00FB4328" w:rsidRDefault="00FB4328" w:rsidP="00D64C6B">
      <w:pPr>
        <w:numPr>
          <w:ilvl w:val="0"/>
          <w:numId w:val="5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proofErr w:type="spellStart"/>
      <w:r w:rsidRPr="00FB4328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Pygame</w:t>
      </w:r>
      <w:proofErr w:type="spellEnd"/>
      <w:r w:rsidRPr="00FB4328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 xml:space="preserve"> Installation and Setup:</w:t>
      </w:r>
    </w:p>
    <w:p w14:paraId="4EF20A27" w14:textId="77777777" w:rsidR="00FB4328" w:rsidRPr="00FB4328" w:rsidRDefault="00FB4328" w:rsidP="00D64C6B">
      <w:pPr>
        <w:numPr>
          <w:ilvl w:val="1"/>
          <w:numId w:val="5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Challenge:</w:t>
      </w:r>
      <w:r w:rsidRPr="00FB4328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 xml:space="preserve"> Setting up </w:t>
      </w:r>
      <w:proofErr w:type="spellStart"/>
      <w:r w:rsidRPr="00FB4328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>Pygame</w:t>
      </w:r>
      <w:proofErr w:type="spellEnd"/>
      <w:r w:rsidRPr="00FB4328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 xml:space="preserve"> and ensuring it works correctly on different platforms can be challenging for beginners.</w:t>
      </w:r>
    </w:p>
    <w:p w14:paraId="4495252B" w14:textId="705CC16A" w:rsidR="00FB4328" w:rsidRPr="00FB4328" w:rsidRDefault="00FB4328" w:rsidP="00D64C6B">
      <w:pPr>
        <w:numPr>
          <w:ilvl w:val="1"/>
          <w:numId w:val="5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Solution:</w:t>
      </w:r>
      <w:r w:rsidRPr="00FB4328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 xml:space="preserve"> Provide clear installation instructions and troubleshoot common issues. Consider using virtual environments to manage dependencies.</w:t>
      </w:r>
    </w:p>
    <w:p w14:paraId="28BFCBBF" w14:textId="77777777" w:rsidR="00FB4328" w:rsidRPr="00FB4328" w:rsidRDefault="00FB4328" w:rsidP="00D64C6B">
      <w:pPr>
        <w:numPr>
          <w:ilvl w:val="0"/>
          <w:numId w:val="5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Collision Detection Accuracy:</w:t>
      </w:r>
    </w:p>
    <w:p w14:paraId="60F83228" w14:textId="77777777" w:rsidR="00FB4328" w:rsidRPr="00FB4328" w:rsidRDefault="00FB4328" w:rsidP="00D64C6B">
      <w:pPr>
        <w:numPr>
          <w:ilvl w:val="1"/>
          <w:numId w:val="5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Challenge:</w:t>
      </w:r>
      <w:r w:rsidRPr="00FB4328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 xml:space="preserve"> Ensuring accurate collision detection between the player's car and enemy cars can be tricky.</w:t>
      </w:r>
    </w:p>
    <w:p w14:paraId="2CA90538" w14:textId="77777777" w:rsidR="00FB4328" w:rsidRPr="00FB4328" w:rsidRDefault="00FB4328" w:rsidP="00D64C6B">
      <w:pPr>
        <w:numPr>
          <w:ilvl w:val="1"/>
          <w:numId w:val="5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Solution:</w:t>
      </w:r>
      <w:r w:rsidRPr="00FB4328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 xml:space="preserve"> Use bounding boxes or circles for collision detection. Test and adjust collision logic to ensure fairness and avoid false positives or negatives.</w:t>
      </w:r>
    </w:p>
    <w:p w14:paraId="635CFF41" w14:textId="40D376F6" w:rsidR="00FB4328" w:rsidRPr="00FB4328" w:rsidRDefault="00FB4328" w:rsidP="00D64C6B">
      <w:p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>These challenges are common in game development projects, and overcoming them often involves a combination of research, experimentation, and persistence. Regular testing, seeking feedback, and incremental development can contribute to a successful and enjoyable game development experience.</w:t>
      </w:r>
    </w:p>
    <w:p w14:paraId="01B95AC0" w14:textId="77777777" w:rsidR="00FB4328" w:rsidRPr="00FB4328" w:rsidRDefault="00FB4328" w:rsidP="00D64C6B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24"/>
          <w:szCs w:val="24"/>
          <w:lang w:eastAsia="en-IN"/>
        </w:rPr>
      </w:pPr>
      <w:r w:rsidRPr="00FB4328">
        <w:rPr>
          <w:rFonts w:ascii="Arial" w:eastAsia="Times New Roman" w:hAnsi="Arial" w:cs="Arial"/>
          <w:vanish/>
          <w:sz w:val="24"/>
          <w:szCs w:val="24"/>
          <w:lang w:eastAsia="en-IN"/>
        </w:rPr>
        <w:t>Top of Form</w:t>
      </w:r>
    </w:p>
    <w:p w14:paraId="0611244A" w14:textId="77777777" w:rsidR="00FB4328" w:rsidRPr="00C43CB5" w:rsidRDefault="00FB4328" w:rsidP="00D64C6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955A626" w14:textId="77777777" w:rsidR="001F46AD" w:rsidRPr="00C43CB5" w:rsidRDefault="001F46AD" w:rsidP="00D64C6B">
      <w:pPr>
        <w:spacing w:line="276" w:lineRule="auto"/>
        <w:jc w:val="center"/>
        <w:rPr>
          <w:sz w:val="24"/>
          <w:szCs w:val="24"/>
        </w:rPr>
      </w:pPr>
    </w:p>
    <w:p w14:paraId="05D3C92A" w14:textId="77777777" w:rsidR="001F46AD" w:rsidRDefault="001F46AD" w:rsidP="00D64C6B">
      <w:pPr>
        <w:spacing w:line="276" w:lineRule="auto"/>
        <w:jc w:val="center"/>
        <w:rPr>
          <w:rFonts w:ascii="Segoe UI" w:hAnsi="Segoe UI" w:cs="Segoe UI"/>
          <w:b/>
          <w:bCs/>
          <w:sz w:val="24"/>
          <w:szCs w:val="24"/>
        </w:rPr>
      </w:pPr>
      <w:r w:rsidRPr="00DE0FC4">
        <w:rPr>
          <w:rFonts w:ascii="Segoe UI" w:hAnsi="Segoe UI" w:cs="Segoe UI"/>
          <w:b/>
          <w:bCs/>
          <w:sz w:val="24"/>
          <w:szCs w:val="24"/>
        </w:rPr>
        <w:t>3.3 Learnings and Insights</w:t>
      </w:r>
    </w:p>
    <w:p w14:paraId="1BC9EDCB" w14:textId="11B2B996" w:rsidR="003A416A" w:rsidRPr="003A416A" w:rsidRDefault="003A416A" w:rsidP="003A416A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        </w:t>
      </w:r>
      <w:r w:rsidRPr="003A416A">
        <w:rPr>
          <w:rFonts w:ascii="Times New Roman" w:hAnsi="Times New Roman" w:cs="Times New Roman"/>
          <w:sz w:val="24"/>
          <w:szCs w:val="24"/>
          <w:u w:val="single"/>
        </w:rPr>
        <w:t>(Share the learnings and insights gained from working on the project.)</w:t>
      </w:r>
      <w:r>
        <w:rPr>
          <w:rFonts w:ascii="Segoe UI" w:hAnsi="Segoe UI" w:cs="Segoe UI"/>
          <w:b/>
          <w:bCs/>
          <w:sz w:val="24"/>
          <w:szCs w:val="24"/>
        </w:rPr>
        <w:tab/>
      </w:r>
    </w:p>
    <w:p w14:paraId="022F3791" w14:textId="77777777" w:rsidR="00FB4328" w:rsidRPr="00FB4328" w:rsidRDefault="00FB4328" w:rsidP="00D64C6B">
      <w:pPr>
        <w:numPr>
          <w:ilvl w:val="0"/>
          <w:numId w:val="5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Practical Application of Programming Concepts:</w:t>
      </w:r>
    </w:p>
    <w:p w14:paraId="687361E2" w14:textId="77777777" w:rsidR="00FB4328" w:rsidRPr="00FB4328" w:rsidRDefault="00FB4328" w:rsidP="00D64C6B">
      <w:pPr>
        <w:numPr>
          <w:ilvl w:val="1"/>
          <w:numId w:val="5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sz w:val="24"/>
          <w:szCs w:val="24"/>
          <w:lang w:eastAsia="en-IN"/>
        </w:rPr>
        <w:t>Developing a game allows for the practical application of programming concepts, including loops, conditional statements, functions, and event-driven programming.</w:t>
      </w:r>
    </w:p>
    <w:p w14:paraId="2D7EFB63" w14:textId="77777777" w:rsidR="00FB4328" w:rsidRPr="00FB4328" w:rsidRDefault="00FB4328" w:rsidP="00D64C6B">
      <w:pPr>
        <w:numPr>
          <w:ilvl w:val="0"/>
          <w:numId w:val="5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Understanding Game Development Workflow:</w:t>
      </w:r>
    </w:p>
    <w:p w14:paraId="7B7EDF1A" w14:textId="77777777" w:rsidR="00FB4328" w:rsidRPr="00FB4328" w:rsidRDefault="00FB4328" w:rsidP="00D64C6B">
      <w:pPr>
        <w:numPr>
          <w:ilvl w:val="1"/>
          <w:numId w:val="5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sz w:val="24"/>
          <w:szCs w:val="24"/>
          <w:lang w:eastAsia="en-IN"/>
        </w:rPr>
        <w:t>Learning how to structure a game project, manage game loops, handle user input, and implement features contributes to an understanding of the game development workflow.</w:t>
      </w:r>
    </w:p>
    <w:p w14:paraId="4D41D5FD" w14:textId="77777777" w:rsidR="00FB4328" w:rsidRPr="00FB4328" w:rsidRDefault="00FB4328" w:rsidP="00D64C6B">
      <w:pPr>
        <w:numPr>
          <w:ilvl w:val="0"/>
          <w:numId w:val="5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b/>
          <w:bCs/>
          <w:sz w:val="24"/>
          <w:szCs w:val="24"/>
          <w:bdr w:val="single" w:sz="2" w:space="0" w:color="D9D9E3" w:frame="1"/>
          <w:lang w:eastAsia="en-IN"/>
        </w:rPr>
        <w:t>Object-Oriented Design Principles:</w:t>
      </w:r>
    </w:p>
    <w:p w14:paraId="71BB3A53" w14:textId="77777777" w:rsidR="00FB4328" w:rsidRDefault="00FB4328" w:rsidP="00D64C6B">
      <w:pPr>
        <w:numPr>
          <w:ilvl w:val="1"/>
          <w:numId w:val="5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sz w:val="24"/>
          <w:szCs w:val="24"/>
          <w:lang w:eastAsia="en-IN"/>
        </w:rPr>
        <w:lastRenderedPageBreak/>
        <w:t>Implementing classes and objects in the context of a game project reinforces object-oriented design principles. This includes encapsulation, inheritance, and abstraction.</w:t>
      </w:r>
    </w:p>
    <w:p w14:paraId="02478554" w14:textId="77777777" w:rsidR="00DE0FC4" w:rsidRPr="00FB4328" w:rsidRDefault="00DE0FC4" w:rsidP="00DE0FC4">
      <w:p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1440"/>
        <w:rPr>
          <w:rFonts w:ascii="Segoe UI" w:eastAsia="Times New Roman" w:hAnsi="Segoe UI" w:cs="Segoe UI"/>
          <w:sz w:val="24"/>
          <w:szCs w:val="24"/>
          <w:lang w:eastAsia="en-IN"/>
        </w:rPr>
      </w:pPr>
    </w:p>
    <w:p w14:paraId="3EC37737" w14:textId="66CFFE51" w:rsidR="001F46AD" w:rsidRDefault="001F46AD" w:rsidP="00D64C6B">
      <w:pPr>
        <w:spacing w:line="276" w:lineRule="auto"/>
        <w:jc w:val="center"/>
        <w:rPr>
          <w:rFonts w:ascii="Segoe UI" w:hAnsi="Segoe UI" w:cs="Segoe UI"/>
          <w:b/>
          <w:bCs/>
          <w:sz w:val="52"/>
          <w:szCs w:val="52"/>
        </w:rPr>
      </w:pPr>
      <w:r w:rsidRPr="00DE0FC4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244447">
        <w:rPr>
          <w:rFonts w:ascii="Segoe UI" w:hAnsi="Segoe UI" w:cs="Segoe UI"/>
          <w:b/>
          <w:bCs/>
          <w:sz w:val="52"/>
          <w:szCs w:val="52"/>
        </w:rPr>
        <w:t>Conclusion</w:t>
      </w:r>
    </w:p>
    <w:p w14:paraId="633A4C3F" w14:textId="4582797B" w:rsidR="000F74E0" w:rsidRPr="000F74E0" w:rsidRDefault="000F74E0" w:rsidP="000F74E0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0F74E0">
        <w:rPr>
          <w:rFonts w:ascii="Times New Roman" w:hAnsi="Times New Roman" w:cs="Times New Roman"/>
          <w:sz w:val="24"/>
          <w:szCs w:val="24"/>
          <w:u w:val="single"/>
        </w:rPr>
        <w:t>Summarize</w:t>
      </w:r>
      <w:r>
        <w:rPr>
          <w:rFonts w:ascii="Times New Roman" w:hAnsi="Times New Roman" w:cs="Times New Roman"/>
          <w:sz w:val="24"/>
          <w:szCs w:val="24"/>
        </w:rPr>
        <w:t xml:space="preserve"> the project, its impact, and potential future work or improvements.)</w:t>
      </w:r>
    </w:p>
    <w:p w14:paraId="575F51A7" w14:textId="77777777" w:rsidR="00FB4328" w:rsidRPr="00FB4328" w:rsidRDefault="00FB4328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Project Summary:</w:t>
      </w:r>
    </w:p>
    <w:p w14:paraId="7ECC6B2D" w14:textId="2E66EEB9" w:rsidR="00FB4328" w:rsidRDefault="00FB4328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 xml:space="preserve">The Car Racing Game project is a Python-based game developed using the </w:t>
      </w:r>
      <w:proofErr w:type="spellStart"/>
      <w:r w:rsidRPr="00FB4328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>Pygame</w:t>
      </w:r>
      <w:proofErr w:type="spellEnd"/>
      <w:r w:rsidRPr="00FB4328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 xml:space="preserve"> library. It provides a simple and engaging gameplay experience where players control a car, avoiding collisions with randomly generated enemy cars while navigating a scrolling background. The game incorporates fundamental game development concepts, including event-driven programming, collision detection, and dynamic difficulty adjustment.</w:t>
      </w:r>
    </w:p>
    <w:p w14:paraId="389C9931" w14:textId="60995174" w:rsidR="003A416A" w:rsidRDefault="003A416A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</w:p>
    <w:p w14:paraId="24857777" w14:textId="1776231B" w:rsidR="003A416A" w:rsidRPr="00FB4328" w:rsidRDefault="003A416A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</w:p>
    <w:p w14:paraId="033892B0" w14:textId="3DE104DA" w:rsidR="00FB4328" w:rsidRPr="00FB4328" w:rsidRDefault="003A416A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b/>
          <w:bCs/>
          <w:noProof/>
          <w:color w:val="000000"/>
          <w:sz w:val="52"/>
          <w:szCs w:val="52"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DCA4F77" wp14:editId="1F73AFB4">
                <wp:simplePos x="0" y="0"/>
                <wp:positionH relativeFrom="column">
                  <wp:posOffset>4466267</wp:posOffset>
                </wp:positionH>
                <wp:positionV relativeFrom="paragraph">
                  <wp:posOffset>-39974</wp:posOffset>
                </wp:positionV>
                <wp:extent cx="1244184" cy="1369101"/>
                <wp:effectExtent l="0" t="0" r="13335" b="21590"/>
                <wp:wrapNone/>
                <wp:docPr id="751459263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4184" cy="13691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E1F2E5" w14:textId="0BC1FB14" w:rsidR="00EB4E15" w:rsidRDefault="00EB4E1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086053" wp14:editId="6D261D4C">
                                  <wp:extent cx="999344" cy="1400170"/>
                                  <wp:effectExtent l="0" t="0" r="0" b="0"/>
                                  <wp:docPr id="790440521" name="Picture 28" descr="Free photo digital graph performance with businessman hand overla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 descr="Free photo digital graph performance with businessman hand overla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09671" cy="14146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ffectLst>
                                            <a:softEdge rad="1778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A4F77" id="Text Box 27" o:spid="_x0000_s1031" type="#_x0000_t202" style="position:absolute;left:0;text-align:left;margin-left:351.65pt;margin-top:-3.15pt;width:97.95pt;height:107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" fillcolor="white [3201]" strokeweight=".5pt">
                <v:textbox>
                  <w:txbxContent>
                    <w:p w14:paraId="02E1F2E5" w14:textId="0BC1FB14" w:rsidR="00EB4E15" w:rsidRDefault="00EB4E15">
                      <w:r>
                        <w:rPr>
                          <w:noProof/>
                        </w:rPr>
                        <w:drawing>
                          <wp:inline distT="0" distB="0" distL="0" distR="0" wp14:anchorId="31086053" wp14:editId="6D261D4C">
                            <wp:extent cx="999344" cy="1400170"/>
                            <wp:effectExtent l="0" t="0" r="0" b="0"/>
                            <wp:docPr id="790440521" name="Picture 28" descr="Free photo digital graph performance with businessman hand overla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 descr="Free photo digital graph performance with businessman hand overla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09671" cy="141463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ffectLst>
                                      <a:softEdge rad="1778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B4328" w:rsidRPr="00244447">
        <w:rPr>
          <w:rFonts w:ascii="Segoe UI" w:eastAsia="Times New Roman" w:hAnsi="Segoe UI" w:cs="Segoe UI"/>
          <w:b/>
          <w:bCs/>
          <w:color w:val="000000"/>
          <w:sz w:val="52"/>
          <w:szCs w:val="52"/>
          <w:bdr w:val="single" w:sz="2" w:space="0" w:color="D9D9E3" w:frame="1"/>
          <w:lang w:eastAsia="en-IN"/>
        </w:rPr>
        <w:t>Impact</w:t>
      </w:r>
      <w:r w:rsidR="00FB4328" w:rsidRPr="00FB4328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:</w:t>
      </w:r>
    </w:p>
    <w:p w14:paraId="2C602ECC" w14:textId="102FC453" w:rsidR="00FB4328" w:rsidRPr="00FB4328" w:rsidRDefault="00FB4328" w:rsidP="00D64C6B">
      <w:pPr>
        <w:numPr>
          <w:ilvl w:val="0"/>
          <w:numId w:val="5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Educational Value</w:t>
      </w:r>
      <w:r w:rsidR="00043EAF" w:rsidRPr="00043EAF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.</w:t>
      </w:r>
    </w:p>
    <w:p w14:paraId="0201C604" w14:textId="2986E6AF" w:rsidR="00FB4328" w:rsidRPr="00FB4328" w:rsidRDefault="00FB4328" w:rsidP="00D64C6B">
      <w:pPr>
        <w:numPr>
          <w:ilvl w:val="0"/>
          <w:numId w:val="5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Skill Development</w:t>
      </w:r>
      <w:r w:rsidR="00043EAF" w:rsidRPr="00043EAF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.</w:t>
      </w:r>
    </w:p>
    <w:p w14:paraId="651D9B4A" w14:textId="6CDBD5CC" w:rsidR="00FB4328" w:rsidRPr="00FB4328" w:rsidRDefault="00FB4328" w:rsidP="00D64C6B">
      <w:pPr>
        <w:numPr>
          <w:ilvl w:val="0"/>
          <w:numId w:val="5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 xml:space="preserve">Problem-Solving and </w:t>
      </w:r>
      <w:proofErr w:type="gramStart"/>
      <w:r w:rsidRPr="00FB4328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Debugging</w:t>
      </w:r>
      <w:proofErr w:type="gramEnd"/>
      <w:r w:rsidR="00043EAF" w:rsidRPr="00043EAF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.</w:t>
      </w:r>
    </w:p>
    <w:p w14:paraId="1F12B5A6" w14:textId="4831F705" w:rsidR="00FB4328" w:rsidRPr="00FB4328" w:rsidRDefault="00FB4328" w:rsidP="00D64C6B">
      <w:pPr>
        <w:numPr>
          <w:ilvl w:val="0"/>
          <w:numId w:val="5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Creativity and Design</w:t>
      </w:r>
      <w:r w:rsidR="00043EAF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.</w:t>
      </w:r>
    </w:p>
    <w:p w14:paraId="2BCF638B" w14:textId="77777777" w:rsidR="00FB4328" w:rsidRPr="00FB4328" w:rsidRDefault="00FB4328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b/>
          <w:bCs/>
          <w:color w:val="000000"/>
          <w:sz w:val="24"/>
          <w:szCs w:val="24"/>
          <w:bdr w:val="single" w:sz="2" w:space="0" w:color="D9D9E3" w:frame="1"/>
          <w:lang w:eastAsia="en-IN"/>
        </w:rPr>
        <w:t>Potential Future Work or Improvements:</w:t>
      </w:r>
    </w:p>
    <w:p w14:paraId="7607DB73" w14:textId="04854058" w:rsidR="00FB4328" w:rsidRPr="00FB4328" w:rsidRDefault="00FB4328" w:rsidP="00D64C6B">
      <w:pPr>
        <w:numPr>
          <w:ilvl w:val="0"/>
          <w:numId w:val="5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Additional Features</w:t>
      </w:r>
      <w:r w:rsidR="00043EAF" w:rsidRPr="00043EAF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.</w:t>
      </w:r>
    </w:p>
    <w:p w14:paraId="076DD3FE" w14:textId="44CE39D4" w:rsidR="00FB4328" w:rsidRPr="00FB4328" w:rsidRDefault="00FB4328" w:rsidP="00D64C6B">
      <w:pPr>
        <w:numPr>
          <w:ilvl w:val="0"/>
          <w:numId w:val="5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Enhanced Graphics and Sound</w:t>
      </w:r>
      <w:r w:rsidR="00043EAF" w:rsidRPr="00043EAF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.</w:t>
      </w:r>
    </w:p>
    <w:p w14:paraId="1B6A6715" w14:textId="75E7DA2E" w:rsidR="00FB4328" w:rsidRPr="00FB4328" w:rsidRDefault="00FB4328" w:rsidP="00D64C6B">
      <w:pPr>
        <w:numPr>
          <w:ilvl w:val="0"/>
          <w:numId w:val="5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Advanced Difficulty Scaling</w:t>
      </w:r>
      <w:r w:rsidR="00043EAF" w:rsidRPr="00043EAF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.</w:t>
      </w:r>
    </w:p>
    <w:p w14:paraId="5832FA56" w14:textId="702F2B23" w:rsidR="00FB4328" w:rsidRPr="00FB4328" w:rsidRDefault="00FB4328" w:rsidP="00D64C6B">
      <w:pPr>
        <w:numPr>
          <w:ilvl w:val="0"/>
          <w:numId w:val="5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 xml:space="preserve">Optimization and </w:t>
      </w:r>
      <w:proofErr w:type="gramStart"/>
      <w:r w:rsidRPr="00FB4328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Performance</w:t>
      </w:r>
      <w:r w:rsidR="00043EAF" w:rsidRPr="00043EAF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.</w:t>
      </w:r>
      <w:r w:rsidRPr="00FB4328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>.</w:t>
      </w:r>
      <w:proofErr w:type="gramEnd"/>
    </w:p>
    <w:p w14:paraId="7EB8D84B" w14:textId="79E619A9" w:rsidR="00FB4328" w:rsidRPr="00FB4328" w:rsidRDefault="00FB4328" w:rsidP="00D64C6B">
      <w:pPr>
        <w:numPr>
          <w:ilvl w:val="0"/>
          <w:numId w:val="5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 xml:space="preserve">User Interface </w:t>
      </w:r>
      <w:proofErr w:type="gramStart"/>
      <w:r w:rsidRPr="00FB4328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Refinement</w:t>
      </w:r>
      <w:r w:rsidR="00043EAF" w:rsidRPr="00043EAF">
        <w:rPr>
          <w:rFonts w:ascii="Segoe UI" w:eastAsia="Times New Roman" w:hAnsi="Segoe UI" w:cs="Segoe UI"/>
          <w:color w:val="000000"/>
          <w:sz w:val="24"/>
          <w:szCs w:val="24"/>
          <w:bdr w:val="single" w:sz="2" w:space="0" w:color="D9D9E3" w:frame="1"/>
          <w:lang w:eastAsia="en-IN"/>
        </w:rPr>
        <w:t>.</w:t>
      </w:r>
      <w:r w:rsidRPr="00FB4328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>.</w:t>
      </w:r>
      <w:proofErr w:type="gramEnd"/>
    </w:p>
    <w:p w14:paraId="144EA8CA" w14:textId="77777777" w:rsidR="00FB4328" w:rsidRPr="00FB4328" w:rsidRDefault="00FB4328" w:rsidP="00D64C6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100" w:line="240" w:lineRule="auto"/>
        <w:jc w:val="center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B4328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>By addressing these areas, developers can elevate the project to a more advanced and feature-rich game, contributing to continuous learning and skill development in game development and software engineering.</w:t>
      </w:r>
    </w:p>
    <w:p w14:paraId="1197A3E9" w14:textId="7DD76132" w:rsidR="000F74E0" w:rsidRDefault="000F74E0" w:rsidP="000F74E0">
      <w:pPr>
        <w:tabs>
          <w:tab w:val="left" w:pos="7320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8AE0475" w14:textId="77777777" w:rsidR="00FB4328" w:rsidRPr="00FB4328" w:rsidRDefault="00FB4328" w:rsidP="00D64C6B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24"/>
          <w:szCs w:val="24"/>
          <w:lang w:eastAsia="en-IN"/>
        </w:rPr>
      </w:pPr>
      <w:r w:rsidRPr="00FB4328">
        <w:rPr>
          <w:rFonts w:ascii="Arial" w:eastAsia="Times New Roman" w:hAnsi="Arial" w:cs="Arial"/>
          <w:vanish/>
          <w:sz w:val="24"/>
          <w:szCs w:val="24"/>
          <w:lang w:eastAsia="en-IN"/>
        </w:rPr>
        <w:t>Top of Form</w:t>
      </w:r>
    </w:p>
    <w:p w14:paraId="71961F57" w14:textId="77777777" w:rsidR="001F46AD" w:rsidRPr="00C43CB5" w:rsidRDefault="001F46AD" w:rsidP="00D64C6B">
      <w:pPr>
        <w:spacing w:line="276" w:lineRule="auto"/>
        <w:jc w:val="center"/>
        <w:rPr>
          <w:sz w:val="24"/>
          <w:szCs w:val="24"/>
        </w:rPr>
      </w:pPr>
    </w:p>
    <w:p w14:paraId="273D3788" w14:textId="5DC80858" w:rsidR="001F46AD" w:rsidRDefault="008B198A" w:rsidP="00D64C6B">
      <w:pPr>
        <w:spacing w:line="276" w:lineRule="auto"/>
        <w:jc w:val="center"/>
        <w:rPr>
          <w:rFonts w:ascii="Arial Black" w:hAnsi="Arial Black" w:cstheme="majorHAnsi"/>
          <w:b/>
          <w:bCs/>
          <w:sz w:val="52"/>
          <w:szCs w:val="52"/>
        </w:rPr>
      </w:pPr>
      <w:r>
        <w:rPr>
          <w:rFonts w:ascii="Arial Black" w:hAnsi="Arial Black" w:cstheme="majorHAnsi"/>
          <w:b/>
          <w:bCs/>
          <w:noProof/>
          <w:sz w:val="52"/>
          <w:szCs w:val="52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DF50B35" wp14:editId="4A575722">
                <wp:simplePos x="0" y="0"/>
                <wp:positionH relativeFrom="column">
                  <wp:posOffset>4452079</wp:posOffset>
                </wp:positionH>
                <wp:positionV relativeFrom="paragraph">
                  <wp:posOffset>5070</wp:posOffset>
                </wp:positionV>
                <wp:extent cx="1413989" cy="1329127"/>
                <wp:effectExtent l="0" t="0" r="15240" b="23495"/>
                <wp:wrapNone/>
                <wp:docPr id="1336447799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3989" cy="13291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8AE161" w14:textId="3236BF19" w:rsidR="008B198A" w:rsidRDefault="00EB4E1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7FFDD28" wp14:editId="69F049F1">
                                  <wp:extent cx="1344118" cy="1308369"/>
                                  <wp:effectExtent l="0" t="0" r="8890" b="6350"/>
                                  <wp:docPr id="1860699139" name="Picture 29" descr="Search engine, SEO tool and reference tool for search analysis. Browsing information, tiny characters look for and find query in web browser, content tags, vector cartoon flat concep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0" descr="Search engine, SEO tool and reference tool for search analysis. Browsing information, tiny characters look for and find query in web browser, content tags, vector cartoon flat concept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57935" cy="13218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ffectLst>
                                            <a:softEdge rad="1397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50B35" id="Text Box 25" o:spid="_x0000_s1032" type="#_x0000_t202" style="position:absolute;left:0;text-align:left;margin-left:350.55pt;margin-top:.4pt;width:111.35pt;height:104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" fillcolor="white [3201]" strokeweight=".5pt">
                <v:textbox>
                  <w:txbxContent>
                    <w:p w14:paraId="688AE161" w14:textId="3236BF19" w:rsidR="008B198A" w:rsidRDefault="00EB4E15">
                      <w:r>
                        <w:rPr>
                          <w:noProof/>
                        </w:rPr>
                        <w:drawing>
                          <wp:inline distT="0" distB="0" distL="0" distR="0" wp14:anchorId="47FFDD28" wp14:editId="69F049F1">
                            <wp:extent cx="1344118" cy="1308369"/>
                            <wp:effectExtent l="0" t="0" r="8890" b="6350"/>
                            <wp:docPr id="1860699139" name="Picture 29" descr="Search engine, SEO tool and reference tool for search analysis. Browsing information, tiny characters look for and find query in web browser, content tags, vector cartoon flat concept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0" descr="Search engine, SEO tool and reference tool for search analysis. Browsing information, tiny characters look for and find query in web browser, content tags, vector cartoon flat concept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57935" cy="13218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ffectLst>
                                      <a:softEdge rad="1397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F46AD" w:rsidRPr="008B198A">
        <w:rPr>
          <w:rFonts w:ascii="Arial Black" w:hAnsi="Arial Black" w:cstheme="majorHAnsi"/>
          <w:b/>
          <w:bCs/>
          <w:sz w:val="52"/>
          <w:szCs w:val="52"/>
        </w:rPr>
        <w:t>References</w:t>
      </w:r>
    </w:p>
    <w:p w14:paraId="4846D7CC" w14:textId="01D018E5" w:rsidR="000F74E0" w:rsidRPr="000F74E0" w:rsidRDefault="000F74E0" w:rsidP="000F74E0">
      <w:pPr>
        <w:tabs>
          <w:tab w:val="left" w:pos="7320"/>
        </w:tabs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Pr="000F74E0">
        <w:rPr>
          <w:rFonts w:ascii="Times New Roman" w:hAnsi="Times New Roman" w:cs="Times New Roman"/>
          <w:sz w:val="24"/>
          <w:szCs w:val="24"/>
          <w:u w:val="single"/>
        </w:rPr>
        <w:t>(List any references, sources, or external materials used in the project.)</w:t>
      </w:r>
      <w:r w:rsidRPr="000F74E0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A011552" w14:textId="5D19DF6C" w:rsidR="001F46AD" w:rsidRDefault="00DF7A4D" w:rsidP="000F74E0">
      <w:pPr>
        <w:spacing w:line="276" w:lineRule="auto"/>
        <w:ind w:left="1440" w:firstLine="720"/>
        <w:rPr>
          <w:sz w:val="24"/>
          <w:szCs w:val="24"/>
        </w:rPr>
      </w:pPr>
      <w:proofErr w:type="spellStart"/>
      <w:r>
        <w:rPr>
          <w:sz w:val="24"/>
          <w:szCs w:val="24"/>
        </w:rPr>
        <w:t>Geek</w:t>
      </w:r>
      <w:r w:rsidR="00CC5D78">
        <w:rPr>
          <w:sz w:val="24"/>
          <w:szCs w:val="24"/>
        </w:rPr>
        <w:t>s</w:t>
      </w:r>
      <w:r>
        <w:rPr>
          <w:sz w:val="24"/>
          <w:szCs w:val="24"/>
        </w:rPr>
        <w:t>forgeeks</w:t>
      </w:r>
      <w:proofErr w:type="spellEnd"/>
      <w:r w:rsidR="00446DB6">
        <w:rPr>
          <w:sz w:val="24"/>
          <w:szCs w:val="24"/>
        </w:rPr>
        <w:t xml:space="preserve"> - </w:t>
      </w:r>
      <w:hyperlink r:id="rId15" w:history="1">
        <w:r w:rsidR="00446DB6" w:rsidRPr="00F1263E">
          <w:rPr>
            <w:rStyle w:val="Hyperlink"/>
            <w:sz w:val="24"/>
            <w:szCs w:val="24"/>
          </w:rPr>
          <w:t>https://www.geeksforgeeks.org/</w:t>
        </w:r>
      </w:hyperlink>
    </w:p>
    <w:p w14:paraId="472A7878" w14:textId="3E3004F6" w:rsidR="00446DB6" w:rsidRDefault="00446DB6" w:rsidP="00D64C6B">
      <w:pPr>
        <w:spacing w:line="276" w:lineRule="auto"/>
        <w:jc w:val="center"/>
      </w:pPr>
      <w:r>
        <w:t xml:space="preserve">Google: </w:t>
      </w:r>
      <w:hyperlink r:id="rId16" w:history="1">
        <w:r w:rsidRPr="00F1263E">
          <w:rPr>
            <w:rStyle w:val="Hyperlink"/>
          </w:rPr>
          <w:t>https://www.google.com/</w:t>
        </w:r>
      </w:hyperlink>
    </w:p>
    <w:p w14:paraId="29F0F099" w14:textId="0AE614B5" w:rsidR="00CC5D78" w:rsidRDefault="00446DB6" w:rsidP="000F74E0">
      <w:pPr>
        <w:spacing w:line="276" w:lineRule="auto"/>
        <w:ind w:left="3600"/>
      </w:pPr>
      <w:r>
        <w:t>Book References:</w:t>
      </w:r>
    </w:p>
    <w:p w14:paraId="24BE0186" w14:textId="37B515A8" w:rsidR="00CC5D78" w:rsidRDefault="00446DB6" w:rsidP="00D64C6B">
      <w:pPr>
        <w:pStyle w:val="ListParagraph"/>
        <w:numPr>
          <w:ilvl w:val="0"/>
          <w:numId w:val="56"/>
        </w:numPr>
        <w:spacing w:line="276" w:lineRule="auto"/>
        <w:jc w:val="center"/>
      </w:pPr>
      <w:r>
        <w:t>Sumita Arora class11</w:t>
      </w:r>
    </w:p>
    <w:p w14:paraId="03655E6C" w14:textId="1B4AEEF6" w:rsidR="00446DB6" w:rsidRDefault="00446DB6" w:rsidP="00D64C6B">
      <w:pPr>
        <w:pStyle w:val="ListParagraph"/>
        <w:numPr>
          <w:ilvl w:val="0"/>
          <w:numId w:val="56"/>
        </w:numPr>
        <w:spacing w:line="276" w:lineRule="auto"/>
        <w:jc w:val="center"/>
      </w:pPr>
      <w:r>
        <w:t>Sumita Arora class12</w:t>
      </w:r>
    </w:p>
    <w:p w14:paraId="1B08A07C" w14:textId="067C47FF" w:rsidR="00CC5D78" w:rsidRDefault="00CC5D78" w:rsidP="00D64C6B">
      <w:pPr>
        <w:spacing w:line="276" w:lineRule="auto"/>
        <w:jc w:val="center"/>
      </w:pPr>
      <w:proofErr w:type="spellStart"/>
      <w:proofErr w:type="gramStart"/>
      <w:r>
        <w:t>Youtube</w:t>
      </w:r>
      <w:proofErr w:type="spellEnd"/>
      <w:r>
        <w:t>:-</w:t>
      </w:r>
      <w:proofErr w:type="gramEnd"/>
    </w:p>
    <w:p w14:paraId="5D843D1C" w14:textId="600FFFBF" w:rsidR="00CC5D78" w:rsidRDefault="00000000" w:rsidP="00D64C6B">
      <w:pPr>
        <w:spacing w:line="276" w:lineRule="auto"/>
        <w:jc w:val="center"/>
        <w:rPr>
          <w:rStyle w:val="Hyperlink"/>
          <w:sz w:val="24"/>
          <w:szCs w:val="24"/>
        </w:rPr>
      </w:pPr>
      <w:hyperlink r:id="rId17" w:history="1">
        <w:r w:rsidR="00CC5D78" w:rsidRPr="00F1263E">
          <w:rPr>
            <w:rStyle w:val="Hyperlink"/>
            <w:sz w:val="24"/>
            <w:szCs w:val="24"/>
          </w:rPr>
          <w:t>https://www.youtube.com/@gauravkumarjain</w:t>
        </w:r>
      </w:hyperlink>
    </w:p>
    <w:p w14:paraId="72B4B747" w14:textId="77777777" w:rsidR="003A416A" w:rsidRDefault="003A416A" w:rsidP="00D64C6B">
      <w:pPr>
        <w:spacing w:line="276" w:lineRule="auto"/>
        <w:jc w:val="center"/>
        <w:rPr>
          <w:rStyle w:val="Hyperlink"/>
          <w:sz w:val="24"/>
          <w:szCs w:val="24"/>
        </w:rPr>
      </w:pPr>
    </w:p>
    <w:p w14:paraId="76AF88C3" w14:textId="77777777" w:rsidR="003A416A" w:rsidRDefault="003A416A" w:rsidP="00D64C6B">
      <w:pPr>
        <w:spacing w:line="276" w:lineRule="auto"/>
        <w:jc w:val="center"/>
        <w:rPr>
          <w:rStyle w:val="Hyperlink"/>
          <w:sz w:val="24"/>
          <w:szCs w:val="24"/>
        </w:rPr>
      </w:pPr>
    </w:p>
    <w:p w14:paraId="7D908F41" w14:textId="77777777" w:rsidR="003A416A" w:rsidRDefault="003A416A" w:rsidP="00D64C6B">
      <w:pPr>
        <w:spacing w:line="276" w:lineRule="auto"/>
        <w:jc w:val="center"/>
        <w:rPr>
          <w:rStyle w:val="Hyperlink"/>
          <w:sz w:val="24"/>
          <w:szCs w:val="24"/>
        </w:rPr>
      </w:pPr>
    </w:p>
    <w:p w14:paraId="52064577" w14:textId="77777777" w:rsidR="003A416A" w:rsidRDefault="003A416A" w:rsidP="00D64C6B">
      <w:pPr>
        <w:spacing w:line="276" w:lineRule="auto"/>
        <w:jc w:val="center"/>
        <w:rPr>
          <w:rStyle w:val="Hyperlink"/>
          <w:sz w:val="24"/>
          <w:szCs w:val="24"/>
        </w:rPr>
      </w:pPr>
    </w:p>
    <w:p w14:paraId="0670DFB0" w14:textId="77777777" w:rsidR="003A416A" w:rsidRDefault="003A416A" w:rsidP="00D64C6B">
      <w:pPr>
        <w:spacing w:line="276" w:lineRule="auto"/>
        <w:jc w:val="center"/>
        <w:rPr>
          <w:rStyle w:val="Hyperlink"/>
          <w:sz w:val="24"/>
          <w:szCs w:val="24"/>
        </w:rPr>
      </w:pPr>
    </w:p>
    <w:p w14:paraId="16C92132" w14:textId="77777777" w:rsidR="003A416A" w:rsidRDefault="003A416A" w:rsidP="00D64C6B">
      <w:pPr>
        <w:spacing w:line="276" w:lineRule="auto"/>
        <w:jc w:val="center"/>
        <w:rPr>
          <w:rStyle w:val="Hyperlink"/>
          <w:sz w:val="24"/>
          <w:szCs w:val="24"/>
        </w:rPr>
      </w:pPr>
    </w:p>
    <w:p w14:paraId="7070C21A" w14:textId="77777777" w:rsidR="003A416A" w:rsidRDefault="003A416A" w:rsidP="00D64C6B">
      <w:pPr>
        <w:spacing w:line="276" w:lineRule="auto"/>
        <w:jc w:val="center"/>
        <w:rPr>
          <w:sz w:val="24"/>
          <w:szCs w:val="24"/>
        </w:rPr>
      </w:pPr>
    </w:p>
    <w:p w14:paraId="390518EA" w14:textId="77777777" w:rsidR="00CC5D78" w:rsidRDefault="00CC5D78" w:rsidP="00D64C6B">
      <w:pPr>
        <w:spacing w:line="276" w:lineRule="auto"/>
        <w:jc w:val="center"/>
        <w:rPr>
          <w:sz w:val="24"/>
          <w:szCs w:val="24"/>
        </w:rPr>
      </w:pPr>
    </w:p>
    <w:p w14:paraId="485EE7E2" w14:textId="7E3AF6BF" w:rsidR="00446DB6" w:rsidRDefault="00CA523F" w:rsidP="00D64C6B">
      <w:pPr>
        <w:spacing w:line="276" w:lineRule="auto"/>
        <w:jc w:val="center"/>
        <w:rPr>
          <w:rFonts w:ascii="Arial Black" w:hAnsi="Arial Black"/>
          <w:sz w:val="52"/>
          <w:szCs w:val="52"/>
        </w:rPr>
      </w:pPr>
      <w:r>
        <w:rPr>
          <w:rFonts w:ascii="Arial Black" w:hAnsi="Arial Black"/>
          <w:sz w:val="52"/>
          <w:szCs w:val="52"/>
        </w:rPr>
        <w:t>Appendices</w:t>
      </w:r>
    </w:p>
    <w:p w14:paraId="70342DA0" w14:textId="77777777" w:rsidR="000F74E0" w:rsidRPr="000F74E0" w:rsidRDefault="000F74E0" w:rsidP="000F74E0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0F74E0">
        <w:rPr>
          <w:rFonts w:ascii="Times New Roman" w:hAnsi="Times New Roman" w:cs="Times New Roman"/>
          <w:sz w:val="24"/>
          <w:szCs w:val="24"/>
          <w:u w:val="single"/>
        </w:rPr>
        <w:t>(Include any additional material such as code snippets, screenshots, or diagrams.)</w:t>
      </w:r>
    </w:p>
    <w:p w14:paraId="6A0AD385" w14:textId="77777777" w:rsidR="000F74E0" w:rsidRPr="00CA523F" w:rsidRDefault="000F74E0" w:rsidP="00D64C6B">
      <w:pPr>
        <w:spacing w:line="276" w:lineRule="auto"/>
        <w:jc w:val="center"/>
        <w:rPr>
          <w:rFonts w:ascii="Arial Black" w:hAnsi="Arial Black"/>
          <w:sz w:val="52"/>
          <w:szCs w:val="52"/>
        </w:rPr>
      </w:pPr>
    </w:p>
    <w:p w14:paraId="0AF1865E" w14:textId="575AB7D1" w:rsidR="001F46AD" w:rsidRPr="00C43CB5" w:rsidRDefault="00533D74" w:rsidP="00D64C6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inline distT="0" distB="0" distL="0" distR="0" wp14:anchorId="4E4ABB98" wp14:editId="673AB030">
                <wp:extent cx="3142648" cy="256330"/>
                <wp:effectExtent l="0" t="0" r="635" b="0"/>
                <wp:docPr id="122198410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2648" cy="25633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483421" w14:textId="7AC175C3" w:rsidR="00DE0FC4" w:rsidRPr="00DE0FC4" w:rsidRDefault="00DE0FC4" w:rsidP="00DE0FC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4ABB98" id="Text Box 2" o:spid="_x0000_s1033" type="#_x0000_t202" style="width:247.45pt;height:20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" stroked="f">
                <v:textbox>
                  <w:txbxContent>
                    <w:p w14:paraId="25483421" w14:textId="7AC175C3" w:rsidR="00DE0FC4" w:rsidRPr="00DE0FC4" w:rsidRDefault="00DE0FC4" w:rsidP="00DE0FC4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94619F" w:rsidRPr="0094619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BFA0664" wp14:editId="376BF03E">
            <wp:extent cx="4912871" cy="3700249"/>
            <wp:effectExtent l="0" t="0" r="2540" b="0"/>
            <wp:docPr id="1198568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56890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17327" cy="3778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6DB6" w:rsidRPr="00446D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D133BC" wp14:editId="42EC4C7F">
            <wp:extent cx="4918075" cy="3278855"/>
            <wp:effectExtent l="0" t="0" r="0" b="0"/>
            <wp:docPr id="8061505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15053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17401" cy="334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EC29D" w14:textId="30D35370" w:rsidR="001F46AD" w:rsidRPr="00C43CB5" w:rsidRDefault="001F46AD" w:rsidP="003A416A">
      <w:pPr>
        <w:spacing w:line="276" w:lineRule="auto"/>
        <w:jc w:val="center"/>
        <w:rPr>
          <w:sz w:val="24"/>
          <w:szCs w:val="24"/>
        </w:rPr>
      </w:pPr>
      <w:r w:rsidRPr="00C43CB5">
        <w:rPr>
          <w:rFonts w:ascii="Times New Roman" w:hAnsi="Times New Roman" w:cs="Times New Roman"/>
          <w:sz w:val="24"/>
          <w:szCs w:val="24"/>
        </w:rPr>
        <w:t>This template provides a comprehensive structure for your Python project report. Remember to keep the language clear and concise, and ensure that all technical aspects of the project are thoroughly explained.</w:t>
      </w:r>
    </w:p>
    <w:sectPr w:rsidR="001F46AD" w:rsidRPr="00C43C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2776D" w14:textId="77777777" w:rsidR="009A049B" w:rsidRDefault="009A049B" w:rsidP="00D37CFC">
      <w:pPr>
        <w:spacing w:after="0" w:line="240" w:lineRule="auto"/>
      </w:pPr>
      <w:r>
        <w:separator/>
      </w:r>
    </w:p>
  </w:endnote>
  <w:endnote w:type="continuationSeparator" w:id="0">
    <w:p w14:paraId="2ECB5FAB" w14:textId="77777777" w:rsidR="009A049B" w:rsidRDefault="009A049B" w:rsidP="00D37C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A13A5" w14:textId="77777777" w:rsidR="009A049B" w:rsidRDefault="009A049B" w:rsidP="00D37CFC">
      <w:pPr>
        <w:spacing w:after="0" w:line="240" w:lineRule="auto"/>
      </w:pPr>
      <w:r>
        <w:separator/>
      </w:r>
    </w:p>
  </w:footnote>
  <w:footnote w:type="continuationSeparator" w:id="0">
    <w:p w14:paraId="40BCA425" w14:textId="77777777" w:rsidR="009A049B" w:rsidRDefault="009A049B" w:rsidP="00D37C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943CD"/>
    <w:multiLevelType w:val="multilevel"/>
    <w:tmpl w:val="8A94D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6D30A9"/>
    <w:multiLevelType w:val="multilevel"/>
    <w:tmpl w:val="DD302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E4A6E"/>
    <w:multiLevelType w:val="multilevel"/>
    <w:tmpl w:val="39D88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B7138B"/>
    <w:multiLevelType w:val="multilevel"/>
    <w:tmpl w:val="D4FEA1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191DBE"/>
    <w:multiLevelType w:val="multilevel"/>
    <w:tmpl w:val="55588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ACB44A1"/>
    <w:multiLevelType w:val="multilevel"/>
    <w:tmpl w:val="08C25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B834D0F"/>
    <w:multiLevelType w:val="multilevel"/>
    <w:tmpl w:val="1B0CF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28C3C18"/>
    <w:multiLevelType w:val="multilevel"/>
    <w:tmpl w:val="5C3C073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753016"/>
    <w:multiLevelType w:val="multilevel"/>
    <w:tmpl w:val="CDD85D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3E31264"/>
    <w:multiLevelType w:val="multilevel"/>
    <w:tmpl w:val="7D50C40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5E40190"/>
    <w:multiLevelType w:val="multilevel"/>
    <w:tmpl w:val="2FBC97A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7AC5E79"/>
    <w:multiLevelType w:val="multilevel"/>
    <w:tmpl w:val="4AC011F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A5305BF"/>
    <w:multiLevelType w:val="multilevel"/>
    <w:tmpl w:val="36547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0FC0DDA"/>
    <w:multiLevelType w:val="multilevel"/>
    <w:tmpl w:val="0B74B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50F7C49"/>
    <w:multiLevelType w:val="multilevel"/>
    <w:tmpl w:val="867EF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70649AD"/>
    <w:multiLevelType w:val="multilevel"/>
    <w:tmpl w:val="47A27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AA240A0"/>
    <w:multiLevelType w:val="multilevel"/>
    <w:tmpl w:val="FA1ED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D2765BC"/>
    <w:multiLevelType w:val="multilevel"/>
    <w:tmpl w:val="569AD44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0197128"/>
    <w:multiLevelType w:val="multilevel"/>
    <w:tmpl w:val="A0EC2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22E3E45"/>
    <w:multiLevelType w:val="multilevel"/>
    <w:tmpl w:val="47F637C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3395379"/>
    <w:multiLevelType w:val="multilevel"/>
    <w:tmpl w:val="1C66C53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4E60698"/>
    <w:multiLevelType w:val="multilevel"/>
    <w:tmpl w:val="338ABCAA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2" w15:restartNumberingAfterBreak="0">
    <w:nsid w:val="353F0233"/>
    <w:multiLevelType w:val="multilevel"/>
    <w:tmpl w:val="0AC6B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79041A9"/>
    <w:multiLevelType w:val="multilevel"/>
    <w:tmpl w:val="54C206E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8E578B1"/>
    <w:multiLevelType w:val="hybridMultilevel"/>
    <w:tmpl w:val="F2A663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7F615D"/>
    <w:multiLevelType w:val="multilevel"/>
    <w:tmpl w:val="0EB6B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1535C2B"/>
    <w:multiLevelType w:val="multilevel"/>
    <w:tmpl w:val="54DA92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200405F"/>
    <w:multiLevelType w:val="multilevel"/>
    <w:tmpl w:val="61EAB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2306CD6"/>
    <w:multiLevelType w:val="multilevel"/>
    <w:tmpl w:val="140A2E16"/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6585CBB"/>
    <w:multiLevelType w:val="multilevel"/>
    <w:tmpl w:val="8D66E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7426E75"/>
    <w:multiLevelType w:val="multilevel"/>
    <w:tmpl w:val="89783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93B1B4E"/>
    <w:multiLevelType w:val="hybridMultilevel"/>
    <w:tmpl w:val="8B1404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7F2C78"/>
    <w:multiLevelType w:val="multilevel"/>
    <w:tmpl w:val="76623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4DB0313B"/>
    <w:multiLevelType w:val="multilevel"/>
    <w:tmpl w:val="AD366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E6A7EBD"/>
    <w:multiLevelType w:val="multilevel"/>
    <w:tmpl w:val="E7566A9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F302EA4"/>
    <w:multiLevelType w:val="multilevel"/>
    <w:tmpl w:val="1B3892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50C6701"/>
    <w:multiLevelType w:val="multilevel"/>
    <w:tmpl w:val="D4CC32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76B6BF9"/>
    <w:multiLevelType w:val="multilevel"/>
    <w:tmpl w:val="F2A65E9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9944081"/>
    <w:multiLevelType w:val="multilevel"/>
    <w:tmpl w:val="BC384BC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9B377C8"/>
    <w:multiLevelType w:val="multilevel"/>
    <w:tmpl w:val="EAAC7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CFE3FE7"/>
    <w:multiLevelType w:val="multilevel"/>
    <w:tmpl w:val="6B8A27F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E5F3728"/>
    <w:multiLevelType w:val="multilevel"/>
    <w:tmpl w:val="96748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60067EC"/>
    <w:multiLevelType w:val="multilevel"/>
    <w:tmpl w:val="2B247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62F54F9"/>
    <w:multiLevelType w:val="multilevel"/>
    <w:tmpl w:val="482AC46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64522B8"/>
    <w:multiLevelType w:val="multilevel"/>
    <w:tmpl w:val="4282ECF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A881F1B"/>
    <w:multiLevelType w:val="multilevel"/>
    <w:tmpl w:val="18FE32F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11E511E"/>
    <w:multiLevelType w:val="multilevel"/>
    <w:tmpl w:val="677EC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2E80C27"/>
    <w:multiLevelType w:val="multilevel"/>
    <w:tmpl w:val="B9E62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75260D14"/>
    <w:multiLevelType w:val="multilevel"/>
    <w:tmpl w:val="D00E57D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754E124F"/>
    <w:multiLevelType w:val="multilevel"/>
    <w:tmpl w:val="3D1A6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79021A45"/>
    <w:multiLevelType w:val="multilevel"/>
    <w:tmpl w:val="15084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79964916"/>
    <w:multiLevelType w:val="multilevel"/>
    <w:tmpl w:val="3FD2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7B454869"/>
    <w:multiLevelType w:val="multilevel"/>
    <w:tmpl w:val="751412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70" w:hanging="4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3" w15:restartNumberingAfterBreak="0">
    <w:nsid w:val="7B635ECA"/>
    <w:multiLevelType w:val="multilevel"/>
    <w:tmpl w:val="8E8C3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CC02326"/>
    <w:multiLevelType w:val="multilevel"/>
    <w:tmpl w:val="688AF23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7D77025B"/>
    <w:multiLevelType w:val="multilevel"/>
    <w:tmpl w:val="1ECA99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48282113">
    <w:abstractNumId w:val="5"/>
  </w:num>
  <w:num w:numId="2" w16cid:durableId="282394873">
    <w:abstractNumId w:val="14"/>
  </w:num>
  <w:num w:numId="3" w16cid:durableId="877863054">
    <w:abstractNumId w:val="50"/>
  </w:num>
  <w:num w:numId="4" w16cid:durableId="944112364">
    <w:abstractNumId w:val="13"/>
  </w:num>
  <w:num w:numId="5" w16cid:durableId="32386479">
    <w:abstractNumId w:val="27"/>
  </w:num>
  <w:num w:numId="6" w16cid:durableId="116728344">
    <w:abstractNumId w:val="25"/>
  </w:num>
  <w:num w:numId="7" w16cid:durableId="925990564">
    <w:abstractNumId w:val="22"/>
  </w:num>
  <w:num w:numId="8" w16cid:durableId="1507481848">
    <w:abstractNumId w:val="15"/>
  </w:num>
  <w:num w:numId="9" w16cid:durableId="1258442965">
    <w:abstractNumId w:val="47"/>
  </w:num>
  <w:num w:numId="10" w16cid:durableId="901450689">
    <w:abstractNumId w:val="18"/>
  </w:num>
  <w:num w:numId="11" w16cid:durableId="632559189">
    <w:abstractNumId w:val="35"/>
  </w:num>
  <w:num w:numId="12" w16cid:durableId="376124404">
    <w:abstractNumId w:val="36"/>
  </w:num>
  <w:num w:numId="13" w16cid:durableId="1033769223">
    <w:abstractNumId w:val="21"/>
  </w:num>
  <w:num w:numId="14" w16cid:durableId="1642227633">
    <w:abstractNumId w:val="41"/>
  </w:num>
  <w:num w:numId="15" w16cid:durableId="816803411">
    <w:abstractNumId w:val="29"/>
  </w:num>
  <w:num w:numId="16" w16cid:durableId="1862890550">
    <w:abstractNumId w:val="16"/>
  </w:num>
  <w:num w:numId="17" w16cid:durableId="2096894114">
    <w:abstractNumId w:val="30"/>
  </w:num>
  <w:num w:numId="18" w16cid:durableId="1350763242">
    <w:abstractNumId w:val="33"/>
  </w:num>
  <w:num w:numId="19" w16cid:durableId="2142574976">
    <w:abstractNumId w:val="49"/>
  </w:num>
  <w:num w:numId="20" w16cid:durableId="251207077">
    <w:abstractNumId w:val="3"/>
  </w:num>
  <w:num w:numId="21" w16cid:durableId="1083064614">
    <w:abstractNumId w:val="10"/>
  </w:num>
  <w:num w:numId="22" w16cid:durableId="1279263611">
    <w:abstractNumId w:val="37"/>
  </w:num>
  <w:num w:numId="23" w16cid:durableId="340472539">
    <w:abstractNumId w:val="54"/>
  </w:num>
  <w:num w:numId="24" w16cid:durableId="1000229645">
    <w:abstractNumId w:val="44"/>
  </w:num>
  <w:num w:numId="25" w16cid:durableId="906378091">
    <w:abstractNumId w:val="11"/>
  </w:num>
  <w:num w:numId="26" w16cid:durableId="1228301635">
    <w:abstractNumId w:val="19"/>
  </w:num>
  <w:num w:numId="27" w16cid:durableId="1764766261">
    <w:abstractNumId w:val="20"/>
  </w:num>
  <w:num w:numId="28" w16cid:durableId="115486824">
    <w:abstractNumId w:val="7"/>
  </w:num>
  <w:num w:numId="29" w16cid:durableId="1902016155">
    <w:abstractNumId w:val="45"/>
  </w:num>
  <w:num w:numId="30" w16cid:durableId="437062826">
    <w:abstractNumId w:val="26"/>
  </w:num>
  <w:num w:numId="31" w16cid:durableId="494490206">
    <w:abstractNumId w:val="8"/>
  </w:num>
  <w:num w:numId="32" w16cid:durableId="77102229">
    <w:abstractNumId w:val="43"/>
  </w:num>
  <w:num w:numId="33" w16cid:durableId="916523992">
    <w:abstractNumId w:val="40"/>
  </w:num>
  <w:num w:numId="34" w16cid:durableId="970012168">
    <w:abstractNumId w:val="23"/>
  </w:num>
  <w:num w:numId="35" w16cid:durableId="621424823">
    <w:abstractNumId w:val="9"/>
  </w:num>
  <w:num w:numId="36" w16cid:durableId="829447556">
    <w:abstractNumId w:val="34"/>
  </w:num>
  <w:num w:numId="37" w16cid:durableId="1861895276">
    <w:abstractNumId w:val="38"/>
  </w:num>
  <w:num w:numId="38" w16cid:durableId="1975870877">
    <w:abstractNumId w:val="17"/>
  </w:num>
  <w:num w:numId="39" w16cid:durableId="404571860">
    <w:abstractNumId w:val="48"/>
  </w:num>
  <w:num w:numId="40" w16cid:durableId="24673750">
    <w:abstractNumId w:val="53"/>
  </w:num>
  <w:num w:numId="41" w16cid:durableId="129711421">
    <w:abstractNumId w:val="39"/>
  </w:num>
  <w:num w:numId="42" w16cid:durableId="243034897">
    <w:abstractNumId w:val="46"/>
  </w:num>
  <w:num w:numId="43" w16cid:durableId="1824083053">
    <w:abstractNumId w:val="42"/>
  </w:num>
  <w:num w:numId="44" w16cid:durableId="578177455">
    <w:abstractNumId w:val="12"/>
  </w:num>
  <w:num w:numId="45" w16cid:durableId="140656382">
    <w:abstractNumId w:val="4"/>
  </w:num>
  <w:num w:numId="46" w16cid:durableId="1998802374">
    <w:abstractNumId w:val="0"/>
  </w:num>
  <w:num w:numId="47" w16cid:durableId="1069881891">
    <w:abstractNumId w:val="51"/>
  </w:num>
  <w:num w:numId="48" w16cid:durableId="1799646746">
    <w:abstractNumId w:val="6"/>
  </w:num>
  <w:num w:numId="49" w16cid:durableId="1620794670">
    <w:abstractNumId w:val="32"/>
  </w:num>
  <w:num w:numId="50" w16cid:durableId="1553541146">
    <w:abstractNumId w:val="28"/>
  </w:num>
  <w:num w:numId="51" w16cid:durableId="325014607">
    <w:abstractNumId w:val="55"/>
  </w:num>
  <w:num w:numId="52" w16cid:durableId="1032537929">
    <w:abstractNumId w:val="1"/>
  </w:num>
  <w:num w:numId="53" w16cid:durableId="2117670431">
    <w:abstractNumId w:val="2"/>
  </w:num>
  <w:num w:numId="54" w16cid:durableId="488400515">
    <w:abstractNumId w:val="52"/>
  </w:num>
  <w:num w:numId="55" w16cid:durableId="1556047486">
    <w:abstractNumId w:val="31"/>
  </w:num>
  <w:num w:numId="56" w16cid:durableId="71022745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NDIyNbAwNjKyNDZV0lEKTi0uzszPAykwrAUAwB6a5ywAAAA="/>
  </w:docVars>
  <w:rsids>
    <w:rsidRoot w:val="001F46AD"/>
    <w:rsid w:val="00043EAF"/>
    <w:rsid w:val="00052AB2"/>
    <w:rsid w:val="000F74E0"/>
    <w:rsid w:val="001153EA"/>
    <w:rsid w:val="00175CAA"/>
    <w:rsid w:val="001F46AD"/>
    <w:rsid w:val="00244447"/>
    <w:rsid w:val="002D2BD3"/>
    <w:rsid w:val="003A416A"/>
    <w:rsid w:val="00446DB6"/>
    <w:rsid w:val="00491A43"/>
    <w:rsid w:val="00533D74"/>
    <w:rsid w:val="00644249"/>
    <w:rsid w:val="00724BC7"/>
    <w:rsid w:val="0075274A"/>
    <w:rsid w:val="008B198A"/>
    <w:rsid w:val="00937F1F"/>
    <w:rsid w:val="0094619F"/>
    <w:rsid w:val="00971A0D"/>
    <w:rsid w:val="009A049B"/>
    <w:rsid w:val="00A13827"/>
    <w:rsid w:val="00A63027"/>
    <w:rsid w:val="00AA241F"/>
    <w:rsid w:val="00B33A48"/>
    <w:rsid w:val="00C43CB5"/>
    <w:rsid w:val="00C81A43"/>
    <w:rsid w:val="00CA523F"/>
    <w:rsid w:val="00CC5D78"/>
    <w:rsid w:val="00CF0D21"/>
    <w:rsid w:val="00D37CFC"/>
    <w:rsid w:val="00D64732"/>
    <w:rsid w:val="00D64C6B"/>
    <w:rsid w:val="00D95A61"/>
    <w:rsid w:val="00DE0FC4"/>
    <w:rsid w:val="00DF7A4D"/>
    <w:rsid w:val="00E1047A"/>
    <w:rsid w:val="00EB4E15"/>
    <w:rsid w:val="00F60A1F"/>
    <w:rsid w:val="00FB4328"/>
    <w:rsid w:val="00FB4AEE"/>
    <w:rsid w:val="00FE7E28"/>
    <w:rsid w:val="00FF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33375"/>
  <w15:chartTrackingRefBased/>
  <w15:docId w15:val="{33669332-6CD4-467B-AA07-28BE7C977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81A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C81A43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81A4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81A43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81A4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81A43"/>
    <w:rPr>
      <w:rFonts w:ascii="Arial" w:eastAsia="Times New Roman" w:hAnsi="Arial" w:cs="Arial"/>
      <w:vanish/>
      <w:sz w:val="16"/>
      <w:szCs w:val="16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37CFC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37C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7CFC"/>
  </w:style>
  <w:style w:type="paragraph" w:styleId="Footer">
    <w:name w:val="footer"/>
    <w:basedOn w:val="Normal"/>
    <w:link w:val="FooterChar"/>
    <w:uiPriority w:val="99"/>
    <w:unhideWhenUsed/>
    <w:rsid w:val="00D37C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CFC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95A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95A61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ljs-keyword">
    <w:name w:val="hljs-keyword"/>
    <w:basedOn w:val="DefaultParagraphFont"/>
    <w:rsid w:val="00D95A61"/>
  </w:style>
  <w:style w:type="character" w:customStyle="1" w:styleId="hljs-title">
    <w:name w:val="hljs-title"/>
    <w:basedOn w:val="DefaultParagraphFont"/>
    <w:rsid w:val="00D95A61"/>
  </w:style>
  <w:style w:type="character" w:customStyle="1" w:styleId="hljs-params">
    <w:name w:val="hljs-params"/>
    <w:basedOn w:val="DefaultParagraphFont"/>
    <w:rsid w:val="00D95A61"/>
  </w:style>
  <w:style w:type="character" w:customStyle="1" w:styleId="hljs-number">
    <w:name w:val="hljs-number"/>
    <w:basedOn w:val="DefaultParagraphFont"/>
    <w:rsid w:val="00D95A61"/>
  </w:style>
  <w:style w:type="character" w:customStyle="1" w:styleId="hljs-literal">
    <w:name w:val="hljs-literal"/>
    <w:basedOn w:val="DefaultParagraphFont"/>
    <w:rsid w:val="00D95A61"/>
  </w:style>
  <w:style w:type="character" w:customStyle="1" w:styleId="hljs-comment">
    <w:name w:val="hljs-comment"/>
    <w:basedOn w:val="DefaultParagraphFont"/>
    <w:rsid w:val="00D95A61"/>
  </w:style>
  <w:style w:type="character" w:customStyle="1" w:styleId="hljs-builtin">
    <w:name w:val="hljs-built_in"/>
    <w:basedOn w:val="DefaultParagraphFont"/>
    <w:rsid w:val="00D95A61"/>
  </w:style>
  <w:style w:type="character" w:customStyle="1" w:styleId="hljs-string">
    <w:name w:val="hljs-string"/>
    <w:basedOn w:val="DefaultParagraphFont"/>
    <w:rsid w:val="00D95A61"/>
  </w:style>
  <w:style w:type="paragraph" w:styleId="ListParagraph">
    <w:name w:val="List Paragraph"/>
    <w:basedOn w:val="Normal"/>
    <w:uiPriority w:val="34"/>
    <w:qFormat/>
    <w:rsid w:val="00724B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6D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6D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26931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6222072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918040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355714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5188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36884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64303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71821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1502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741250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575154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38700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05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4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9398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955958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497804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654867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6417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701142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22847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42390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634286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447577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389997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95695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538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3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0068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4381049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586561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165198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9577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759680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03356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4773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31854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04097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568261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247842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7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4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1129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308145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6347716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706127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0723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742599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51474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67708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74934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377770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23800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70878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08606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07454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88693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8306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40990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394852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2142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67605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49181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84918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792045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92311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48052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581705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08735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12399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78837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22257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9215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81698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26313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526876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40997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71280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799496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02867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132817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500392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2608409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866093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5459453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79808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21037215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4604639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684472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6656717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9904000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229716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248802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20388439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51267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7690853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040399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069466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091775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572348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612668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688875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8616248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84524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383485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911425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650064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0996379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4314378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43260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6629255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832022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937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58904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8191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0598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2016444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540242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3335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2731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53554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27898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70171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65458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7307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7624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841247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647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85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0904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3596379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394328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01615444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391875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50578139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9508683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8440113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577730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11806140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948024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7613220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8555726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22900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309704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5499162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424215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50936933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691902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2452462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56351676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9947706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527640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090108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05966975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977554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371607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0843066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752984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4675226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2116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2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2235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9901258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8862937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770307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906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3565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55621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72866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38298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44522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30846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007525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3334879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010837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6508185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304318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55809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56574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41251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082138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434441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953293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7888650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44258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07636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2621547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40177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507324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712881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2945609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202949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7434811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7046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55024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7516099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2198247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850146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4094977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20669462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75791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2039889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1272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1386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268046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2057191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56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25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1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8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5008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986507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941030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95535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3971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49678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6026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713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461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12820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266671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162328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6441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40662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76940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76452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28449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891889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59971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061415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602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63492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yperlink" Target="https://www.youtube.com/@gauravkumarjai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google.com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yperlink" Target="https://www.geeksforgeeks.org/" TargetMode="External"/><Relationship Id="rId10" Type="http://schemas.openxmlformats.org/officeDocument/2006/relationships/image" Target="media/image2.emf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www.gamepare.it/forza-horizon-3-premiato-al-drago-doro-miglior-videogioco-corse/" TargetMode="Externa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665D00-63ED-4482-B90B-027F3DABD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1149</Words>
  <Characters>655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raj</dc:creator>
  <cp:keywords/>
  <dc:description/>
  <cp:lastModifiedBy>Ishita Shrivastava</cp:lastModifiedBy>
  <cp:revision>4</cp:revision>
  <dcterms:created xsi:type="dcterms:W3CDTF">2023-11-23T23:05:00Z</dcterms:created>
  <dcterms:modified xsi:type="dcterms:W3CDTF">2023-11-24T06:42:00Z</dcterms:modified>
</cp:coreProperties>
</file>